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20CD6" w14:textId="4CDA78EC" w:rsidR="00DF796B" w:rsidRDefault="004D00E0" w:rsidP="000425A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esolution 2023-4</w:t>
      </w:r>
    </w:p>
    <w:p w14:paraId="73333A64" w14:textId="77777777" w:rsidR="00DF796B" w:rsidRDefault="00DF796B" w:rsidP="000425AE">
      <w:pPr>
        <w:jc w:val="center"/>
        <w:rPr>
          <w:b/>
          <w:sz w:val="28"/>
          <w:szCs w:val="28"/>
        </w:rPr>
      </w:pPr>
    </w:p>
    <w:p w14:paraId="0F540791" w14:textId="77777777" w:rsidR="00DF796B" w:rsidRDefault="00DF796B" w:rsidP="000425AE">
      <w:pPr>
        <w:jc w:val="center"/>
        <w:rPr>
          <w:b/>
          <w:sz w:val="28"/>
          <w:szCs w:val="28"/>
        </w:rPr>
      </w:pPr>
    </w:p>
    <w:p w14:paraId="25B2F542" w14:textId="77777777" w:rsidR="00DF796B" w:rsidRDefault="00DF796B" w:rsidP="000425AE">
      <w:pPr>
        <w:jc w:val="center"/>
        <w:rPr>
          <w:b/>
          <w:sz w:val="28"/>
          <w:szCs w:val="28"/>
        </w:rPr>
      </w:pPr>
    </w:p>
    <w:p w14:paraId="5D77A590" w14:textId="77777777" w:rsidR="00000000" w:rsidRDefault="000425AE" w:rsidP="000425A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olicy and Procedures for Granting / Denying and Auditing Property Exemptions</w:t>
      </w:r>
    </w:p>
    <w:p w14:paraId="5217752E" w14:textId="77777777" w:rsidR="000425AE" w:rsidRDefault="000425AE" w:rsidP="000425AE">
      <w:pPr>
        <w:jc w:val="center"/>
        <w:rPr>
          <w:b/>
          <w:sz w:val="28"/>
          <w:szCs w:val="28"/>
        </w:rPr>
      </w:pPr>
    </w:p>
    <w:p w14:paraId="68F746D1" w14:textId="77777777" w:rsidR="000425AE" w:rsidRDefault="000425AE" w:rsidP="000425AE">
      <w:r>
        <w:t xml:space="preserve">1.  Applicants requesting or believed to be qualified for exemption from property taxes when no other procedures are in place must </w:t>
      </w:r>
      <w:r w:rsidRPr="00FA0464">
        <w:rPr>
          <w:noProof/>
        </w:rPr>
        <w:t>fi</w:t>
      </w:r>
      <w:r w:rsidR="00FA0464">
        <w:rPr>
          <w:noProof/>
        </w:rPr>
        <w:t>r</w:t>
      </w:r>
      <w:r w:rsidRPr="00FA0464">
        <w:rPr>
          <w:noProof/>
        </w:rPr>
        <w:t>st</w:t>
      </w:r>
      <w:r>
        <w:t xml:space="preserve"> file with the assessing department the attached application along with all required attachments.</w:t>
      </w:r>
    </w:p>
    <w:p w14:paraId="7164A959" w14:textId="77777777" w:rsidR="000425AE" w:rsidRDefault="000425AE" w:rsidP="000425AE"/>
    <w:p w14:paraId="3DC1AAFA" w14:textId="77777777" w:rsidR="000425AE" w:rsidRDefault="000425AE" w:rsidP="000425AE">
      <w:r>
        <w:t xml:space="preserve">2.  Each application will be reviewed by the Township assessor to determine if the applicant meets all legal requirements.  If requested by the </w:t>
      </w:r>
      <w:proofErr w:type="gramStart"/>
      <w:r>
        <w:t>Assessor</w:t>
      </w:r>
      <w:proofErr w:type="gramEnd"/>
      <w:r>
        <w:t xml:space="preserve"> the application will also be reviewed by the Township Attorney.</w:t>
      </w:r>
    </w:p>
    <w:p w14:paraId="49C9052C" w14:textId="77777777" w:rsidR="000425AE" w:rsidRDefault="000425AE" w:rsidP="000425AE"/>
    <w:p w14:paraId="3FD84658" w14:textId="77777777" w:rsidR="000425AE" w:rsidRDefault="000425AE" w:rsidP="000425AE">
      <w:r>
        <w:t xml:space="preserve">3.  A property canvas will be made annually by the </w:t>
      </w:r>
      <w:proofErr w:type="gramStart"/>
      <w:r>
        <w:t>assessing</w:t>
      </w:r>
      <w:proofErr w:type="gramEnd"/>
      <w:r>
        <w:t xml:space="preserve"> department</w:t>
      </w:r>
      <w:r w:rsidR="00DF796B">
        <w:t xml:space="preserve"> on all qualified applicants</w:t>
      </w:r>
      <w:r>
        <w:t xml:space="preserve"> to ensur</w:t>
      </w:r>
      <w:r w:rsidR="008F3032">
        <w:t>e</w:t>
      </w:r>
      <w:r>
        <w:t xml:space="preserve"> the properties</w:t>
      </w:r>
      <w:r w:rsidR="001D7C5C">
        <w:t xml:space="preserve"> </w:t>
      </w:r>
      <w:r w:rsidR="00DF6CD3" w:rsidRPr="00B73288">
        <w:t xml:space="preserve">are </w:t>
      </w:r>
      <w:r w:rsidRPr="00B73288">
        <w:rPr>
          <w:noProof/>
        </w:rPr>
        <w:t>use</w:t>
      </w:r>
      <w:r w:rsidR="001D7C5C" w:rsidRPr="00B73288">
        <w:rPr>
          <w:noProof/>
        </w:rPr>
        <w:t>d</w:t>
      </w:r>
      <w:r w:rsidRPr="00B73288">
        <w:t xml:space="preserve"> for </w:t>
      </w:r>
      <w:r w:rsidR="00DF796B" w:rsidRPr="00B73288">
        <w:t>the</w:t>
      </w:r>
      <w:r w:rsidR="00DF796B">
        <w:t xml:space="preserve"> purpose intended in the original application.  Upon completion of this </w:t>
      </w:r>
      <w:r w:rsidR="00DF796B" w:rsidRPr="00FA0464">
        <w:rPr>
          <w:noProof/>
        </w:rPr>
        <w:t>canvas</w:t>
      </w:r>
      <w:r w:rsidR="00FA0464">
        <w:rPr>
          <w:noProof/>
        </w:rPr>
        <w:t>,</w:t>
      </w:r>
      <w:r w:rsidR="00DF796B">
        <w:t xml:space="preserve"> any properties that do not appear to comply with the original application will</w:t>
      </w:r>
      <w:r w:rsidR="001D7C5C">
        <w:t xml:space="preserve"> receive </w:t>
      </w:r>
      <w:r w:rsidR="00DF796B">
        <w:t xml:space="preserve">a letter of </w:t>
      </w:r>
      <w:r w:rsidR="00555295">
        <w:t xml:space="preserve">the </w:t>
      </w:r>
      <w:r w:rsidR="00DF796B" w:rsidRPr="00555295">
        <w:rPr>
          <w:noProof/>
        </w:rPr>
        <w:t>question</w:t>
      </w:r>
      <w:r w:rsidR="00DF796B">
        <w:t xml:space="preserve"> as well as a new application.  Failure to respond to the letter of </w:t>
      </w:r>
      <w:r w:rsidR="00555295">
        <w:t xml:space="preserve">the </w:t>
      </w:r>
      <w:r w:rsidR="00DF796B" w:rsidRPr="00555295">
        <w:rPr>
          <w:noProof/>
        </w:rPr>
        <w:t>question</w:t>
      </w:r>
      <w:r w:rsidR="00DF796B">
        <w:t xml:space="preserve"> </w:t>
      </w:r>
      <w:r w:rsidR="00DF796B" w:rsidRPr="004908E9">
        <w:rPr>
          <w:noProof/>
        </w:rPr>
        <w:t>and/or</w:t>
      </w:r>
      <w:r w:rsidR="00DF796B">
        <w:t xml:space="preserve"> new application will result in the property being placed back on the tax roll.</w:t>
      </w:r>
    </w:p>
    <w:p w14:paraId="670F843E" w14:textId="77777777" w:rsidR="00DF796B" w:rsidRDefault="00DF796B" w:rsidP="000425AE"/>
    <w:p w14:paraId="59513C67" w14:textId="77777777" w:rsidR="00DF796B" w:rsidRDefault="00DF796B" w:rsidP="000425AE">
      <w:r>
        <w:t xml:space="preserve">4.  Every five </w:t>
      </w:r>
      <w:r w:rsidRPr="00FA0464">
        <w:rPr>
          <w:noProof/>
        </w:rPr>
        <w:t>years a</w:t>
      </w:r>
      <w:r>
        <w:t xml:space="preserve"> new application will be mailed to all qualified exempt properties requesting all changes</w:t>
      </w:r>
      <w:r w:rsidR="00F02009">
        <w:t xml:space="preserve"> corrected</w:t>
      </w:r>
      <w:r>
        <w:t xml:space="preserve"> from the original application as well as updates on all required attachments.</w:t>
      </w:r>
    </w:p>
    <w:p w14:paraId="1C871B41" w14:textId="77777777" w:rsidR="007B0914" w:rsidRDefault="007B0914" w:rsidP="000425AE"/>
    <w:p w14:paraId="062D4C4E" w14:textId="77777777" w:rsidR="007B0914" w:rsidRDefault="007B0914" w:rsidP="000425AE"/>
    <w:p w14:paraId="12D50EF3" w14:textId="77777777" w:rsidR="007B0914" w:rsidRDefault="007B0914" w:rsidP="000425AE"/>
    <w:p w14:paraId="12AB461D" w14:textId="77777777" w:rsidR="007B0914" w:rsidRDefault="007B0914" w:rsidP="000425AE"/>
    <w:p w14:paraId="4FAD851A" w14:textId="5D1089D4" w:rsidR="007B0914" w:rsidRDefault="007B0914" w:rsidP="007B0914">
      <w:pPr>
        <w:pStyle w:val="NoSpacing"/>
      </w:pPr>
      <w:r>
        <w:t>Ado</w:t>
      </w:r>
      <w:r w:rsidR="00B73288">
        <w:t xml:space="preserve">pted on </w:t>
      </w:r>
      <w:r w:rsidR="00BD3780">
        <w:t>November 9, 2023</w:t>
      </w:r>
      <w:r>
        <w:tab/>
      </w:r>
      <w:r>
        <w:tab/>
      </w:r>
      <w:r>
        <w:tab/>
      </w:r>
      <w:r>
        <w:tab/>
      </w:r>
      <w:r>
        <w:tab/>
      </w:r>
      <w:r>
        <w:tab/>
        <w:t>________________________</w:t>
      </w:r>
    </w:p>
    <w:p w14:paraId="4ED8039F" w14:textId="63A8D446" w:rsidR="007B0914" w:rsidRDefault="00BD3780" w:rsidP="007B0914">
      <w:pPr>
        <w:pStyle w:val="NoSpacing"/>
      </w:pPr>
      <w:r>
        <w:t xml:space="preserve">Forest </w:t>
      </w:r>
      <w:r w:rsidR="007B0914">
        <w:t>Township Boa</w:t>
      </w:r>
      <w:r w:rsidR="00C768E2">
        <w:t>rd of Trustees</w:t>
      </w:r>
      <w:r w:rsidR="00C768E2">
        <w:tab/>
      </w:r>
      <w:r w:rsidR="00C768E2">
        <w:tab/>
      </w:r>
      <w:r w:rsidR="00C768E2">
        <w:tab/>
      </w:r>
      <w:r w:rsidR="00C768E2">
        <w:tab/>
      </w:r>
      <w:r w:rsidR="00C768E2">
        <w:tab/>
      </w:r>
      <w:r>
        <w:t>Lisa Margrif, Clerk</w:t>
      </w:r>
    </w:p>
    <w:p w14:paraId="500FC80C" w14:textId="77777777" w:rsidR="007B0914" w:rsidRDefault="007B0914" w:rsidP="007B0914">
      <w:pPr>
        <w:pStyle w:val="NoSpacing"/>
      </w:pPr>
    </w:p>
    <w:p w14:paraId="087A53AC" w14:textId="77777777" w:rsidR="007B0914" w:rsidRDefault="007B0914" w:rsidP="007B0914">
      <w:pPr>
        <w:pStyle w:val="NoSpacing"/>
      </w:pPr>
    </w:p>
    <w:p w14:paraId="56747966" w14:textId="52755EC3" w:rsidR="000425AE" w:rsidRDefault="007B0914" w:rsidP="00BD3780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2823086" w14:textId="77777777" w:rsidR="00BD3780" w:rsidRDefault="00BD3780" w:rsidP="00BD3780">
      <w:pPr>
        <w:pStyle w:val="NoSpacing"/>
      </w:pPr>
    </w:p>
    <w:p w14:paraId="747A9DDB" w14:textId="77777777" w:rsidR="00BD3780" w:rsidRDefault="00BD3780" w:rsidP="00BD3780">
      <w:pPr>
        <w:pStyle w:val="NoSpacing"/>
      </w:pPr>
    </w:p>
    <w:p w14:paraId="4D621545" w14:textId="77777777" w:rsidR="00542A35" w:rsidRDefault="00542A35" w:rsidP="00542A35">
      <w:pPr>
        <w:pBdr>
          <w:bottom w:val="dotted" w:sz="24" w:space="1" w:color="auto"/>
        </w:pBd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APPLICATION FOR EXEMPTION OF REAL </w:t>
      </w:r>
      <w:r w:rsidRPr="008F3032">
        <w:rPr>
          <w:b/>
          <w:noProof/>
          <w:sz w:val="28"/>
          <w:szCs w:val="28"/>
        </w:rPr>
        <w:t>AND/OR</w:t>
      </w:r>
      <w:r>
        <w:rPr>
          <w:b/>
          <w:sz w:val="28"/>
          <w:szCs w:val="28"/>
        </w:rPr>
        <w:t xml:space="preserve"> PERSONAL PROPERTY</w:t>
      </w:r>
    </w:p>
    <w:p w14:paraId="46D6E264" w14:textId="77777777" w:rsidR="00542A35" w:rsidRDefault="00542A35" w:rsidP="00542A35">
      <w:pPr>
        <w:rPr>
          <w:b/>
          <w:sz w:val="28"/>
          <w:szCs w:val="28"/>
        </w:rPr>
      </w:pPr>
      <w:r>
        <w:rPr>
          <w:b/>
          <w:sz w:val="28"/>
          <w:szCs w:val="28"/>
        </w:rPr>
        <w:t>INSTRUCTIONS TO THE APPLICANT:</w:t>
      </w:r>
    </w:p>
    <w:p w14:paraId="3CB7E680" w14:textId="77777777" w:rsidR="00542A35" w:rsidRDefault="00A81A08" w:rsidP="00542A35">
      <w:pPr>
        <w:pStyle w:val="ListParagraph"/>
        <w:numPr>
          <w:ilvl w:val="0"/>
          <w:numId w:val="1"/>
        </w:numPr>
      </w:pPr>
      <w:r w:rsidRPr="00B73288">
        <w:rPr>
          <w:noProof/>
        </w:rPr>
        <w:t>To be e</w:t>
      </w:r>
      <w:r w:rsidR="00542A35" w:rsidRPr="00B73288">
        <w:rPr>
          <w:noProof/>
        </w:rPr>
        <w:t>ligib</w:t>
      </w:r>
      <w:r w:rsidR="00996AF6" w:rsidRPr="00B73288">
        <w:rPr>
          <w:noProof/>
        </w:rPr>
        <w:t>le</w:t>
      </w:r>
      <w:r w:rsidR="00542A35" w:rsidRPr="00996AF6">
        <w:rPr>
          <w:noProof/>
        </w:rPr>
        <w:t xml:space="preserve"> for</w:t>
      </w:r>
      <w:r w:rsidR="00996AF6" w:rsidRPr="00996AF6">
        <w:rPr>
          <w:noProof/>
        </w:rPr>
        <w:t xml:space="preserve"> </w:t>
      </w:r>
      <w:r w:rsidR="00542A35" w:rsidRPr="00996AF6">
        <w:rPr>
          <w:noProof/>
        </w:rPr>
        <w:t>exemption</w:t>
      </w:r>
      <w:r w:rsidR="00996AF6" w:rsidRPr="00996AF6">
        <w:rPr>
          <w:noProof/>
        </w:rPr>
        <w:t>(s)</w:t>
      </w:r>
      <w:r w:rsidR="00542A35">
        <w:t>, the property must have been owned and occupied by the applicant on December 31</w:t>
      </w:r>
      <w:r w:rsidR="00542A35" w:rsidRPr="00542A35">
        <w:rPr>
          <w:vertAlign w:val="superscript"/>
        </w:rPr>
        <w:t>st</w:t>
      </w:r>
      <w:r w:rsidR="00542A35">
        <w:t xml:space="preserve"> of the year preceding the assessment for which </w:t>
      </w:r>
      <w:r w:rsidR="00542A35" w:rsidRPr="00B73288">
        <w:t>exemption</w:t>
      </w:r>
      <w:r w:rsidRPr="00B73288">
        <w:t xml:space="preserve"> is</w:t>
      </w:r>
      <w:r w:rsidR="00542A35" w:rsidRPr="00B73288">
        <w:rPr>
          <w:noProof/>
        </w:rPr>
        <w:t xml:space="preserve"> sought</w:t>
      </w:r>
      <w:r w:rsidR="00542A35">
        <w:t>.</w:t>
      </w:r>
    </w:p>
    <w:p w14:paraId="7612A3F9" w14:textId="77777777" w:rsidR="005067FF" w:rsidRDefault="005067FF" w:rsidP="005067FF">
      <w:pPr>
        <w:pStyle w:val="ListParagraph"/>
      </w:pPr>
    </w:p>
    <w:p w14:paraId="442981BD" w14:textId="77777777" w:rsidR="00542A35" w:rsidRDefault="00542A35" w:rsidP="00542A35">
      <w:pPr>
        <w:pStyle w:val="ListParagraph"/>
        <w:numPr>
          <w:ilvl w:val="0"/>
          <w:numId w:val="1"/>
        </w:numPr>
      </w:pPr>
      <w:r w:rsidRPr="00B73288">
        <w:rPr>
          <w:noProof/>
        </w:rPr>
        <w:t>Application</w:t>
      </w:r>
      <w:r w:rsidR="00996AF6" w:rsidRPr="00B73288">
        <w:t xml:space="preserve"> </w:t>
      </w:r>
      <w:r w:rsidR="00A81A08" w:rsidRPr="00B73288">
        <w:t>for</w:t>
      </w:r>
      <w:r w:rsidR="00996AF6" w:rsidRPr="00B73288">
        <w:t xml:space="preserve"> </w:t>
      </w:r>
      <w:r w:rsidRPr="00B73288">
        <w:rPr>
          <w:noProof/>
        </w:rPr>
        <w:t>exemption</w:t>
      </w:r>
      <w:r w:rsidR="00A81A08" w:rsidRPr="00B73288">
        <w:rPr>
          <w:noProof/>
        </w:rPr>
        <w:t xml:space="preserve"> must be filed</w:t>
      </w:r>
      <w:r w:rsidRPr="00B73288">
        <w:t xml:space="preserve"> no</w:t>
      </w:r>
      <w:r>
        <w:t xml:space="preserve"> later than the </w:t>
      </w:r>
      <w:r w:rsidR="005067FF">
        <w:t>December 31</w:t>
      </w:r>
      <w:r w:rsidR="005067FF" w:rsidRPr="005067FF">
        <w:rPr>
          <w:vertAlign w:val="superscript"/>
        </w:rPr>
        <w:t>st</w:t>
      </w:r>
      <w:r w:rsidR="005067FF">
        <w:t xml:space="preserve"> of this year.</w:t>
      </w:r>
    </w:p>
    <w:p w14:paraId="07631A49" w14:textId="77777777" w:rsidR="005067FF" w:rsidRDefault="005067FF" w:rsidP="005067FF">
      <w:pPr>
        <w:pStyle w:val="ListParagraph"/>
      </w:pPr>
    </w:p>
    <w:p w14:paraId="7FF42833" w14:textId="77777777" w:rsidR="005067FF" w:rsidRDefault="005067FF" w:rsidP="005067FF">
      <w:pPr>
        <w:pStyle w:val="ListParagraph"/>
        <w:numPr>
          <w:ilvl w:val="0"/>
          <w:numId w:val="1"/>
        </w:numPr>
      </w:pPr>
      <w:r>
        <w:t>Any change in occupancy, use or sale of the property needs</w:t>
      </w:r>
      <w:r w:rsidRPr="00996AF6">
        <w:rPr>
          <w:noProof/>
        </w:rPr>
        <w:t xml:space="preserve"> </w:t>
      </w:r>
      <w:r w:rsidR="00996AF6">
        <w:rPr>
          <w:noProof/>
        </w:rPr>
        <w:t xml:space="preserve">to be </w:t>
      </w:r>
      <w:r w:rsidRPr="00996AF6">
        <w:rPr>
          <w:noProof/>
        </w:rPr>
        <w:t>reported</w:t>
      </w:r>
      <w:r>
        <w:t xml:space="preserve"> </w:t>
      </w:r>
      <w:r w:rsidR="00996AF6">
        <w:t xml:space="preserve">immediately </w:t>
      </w:r>
      <w:r>
        <w:t>to the Assessor’s Office.</w:t>
      </w:r>
    </w:p>
    <w:p w14:paraId="54B729E2" w14:textId="77777777" w:rsidR="005067FF" w:rsidRDefault="005067FF" w:rsidP="005067FF">
      <w:pPr>
        <w:pStyle w:val="ListParagraph"/>
      </w:pPr>
    </w:p>
    <w:p w14:paraId="11CE9899" w14:textId="77777777" w:rsidR="005067FF" w:rsidRDefault="005067FF" w:rsidP="005067FF">
      <w:pPr>
        <w:pStyle w:val="ListParagraph"/>
        <w:numPr>
          <w:ilvl w:val="0"/>
          <w:numId w:val="1"/>
        </w:numPr>
      </w:pPr>
      <w:r>
        <w:t xml:space="preserve">If you need additional space to respond to any of these questions, please attach your response </w:t>
      </w:r>
      <w:r w:rsidR="00A74C37">
        <w:t xml:space="preserve">on a separate sheet of </w:t>
      </w:r>
      <w:r w:rsidR="00A74C37" w:rsidRPr="00A74C37">
        <w:rPr>
          <w:noProof/>
        </w:rPr>
        <w:t xml:space="preserve">paper </w:t>
      </w:r>
      <w:r w:rsidRPr="00A74C37">
        <w:rPr>
          <w:noProof/>
        </w:rPr>
        <w:t>indicating</w:t>
      </w:r>
      <w:r>
        <w:t xml:space="preserve"> which </w:t>
      </w:r>
      <w:r w:rsidRPr="00A74C37">
        <w:rPr>
          <w:noProof/>
        </w:rPr>
        <w:t>question</w:t>
      </w:r>
      <w:r w:rsidR="00A74C37">
        <w:rPr>
          <w:noProof/>
        </w:rPr>
        <w:t xml:space="preserve">(s) </w:t>
      </w:r>
      <w:r w:rsidR="001D7C5C">
        <w:rPr>
          <w:noProof/>
        </w:rPr>
        <w:t xml:space="preserve">you </w:t>
      </w:r>
      <w:r w:rsidR="00A74C37">
        <w:rPr>
          <w:noProof/>
        </w:rPr>
        <w:t>are</w:t>
      </w:r>
      <w:r w:rsidR="00A74C37">
        <w:t xml:space="preserve"> referencing.</w:t>
      </w:r>
    </w:p>
    <w:p w14:paraId="3DC0E2B9" w14:textId="77777777" w:rsidR="005067FF" w:rsidRDefault="005067FF" w:rsidP="005067FF">
      <w:pPr>
        <w:pStyle w:val="ListParagraph"/>
        <w:pBdr>
          <w:bottom w:val="dotted" w:sz="24" w:space="1" w:color="auto"/>
        </w:pBdr>
      </w:pPr>
    </w:p>
    <w:p w14:paraId="2BC6B571" w14:textId="77777777" w:rsidR="005067FF" w:rsidRDefault="005067FF" w:rsidP="005067FF">
      <w:pPr>
        <w:pStyle w:val="ListParagraph"/>
        <w:jc w:val="center"/>
      </w:pPr>
    </w:p>
    <w:p w14:paraId="012B688D" w14:textId="77777777" w:rsidR="005067FF" w:rsidRDefault="005067FF" w:rsidP="005067FF">
      <w:pPr>
        <w:pStyle w:val="ListParagraph"/>
        <w:numPr>
          <w:ilvl w:val="0"/>
          <w:numId w:val="1"/>
        </w:numPr>
      </w:pPr>
      <w:r>
        <w:t xml:space="preserve"> The undersigned applicant requests exemption of the following:  _____   Real property</w:t>
      </w:r>
    </w:p>
    <w:p w14:paraId="79569B0C" w14:textId="77777777" w:rsidR="005067FF" w:rsidRDefault="005067FF" w:rsidP="005067FF">
      <w:pPr>
        <w:pStyle w:val="ListParagraph"/>
      </w:pPr>
      <w:r>
        <w:t xml:space="preserve">                                                     </w:t>
      </w:r>
      <w:r>
        <w:tab/>
      </w:r>
      <w:r>
        <w:tab/>
      </w:r>
      <w:r>
        <w:tab/>
      </w:r>
      <w:r>
        <w:tab/>
      </w:r>
      <w:r>
        <w:tab/>
        <w:t xml:space="preserve">   ____</w:t>
      </w:r>
      <w:proofErr w:type="gramStart"/>
      <w:r>
        <w:t>_  Personal</w:t>
      </w:r>
      <w:proofErr w:type="gramEnd"/>
      <w:r>
        <w:t xml:space="preserve"> property</w:t>
      </w:r>
    </w:p>
    <w:p w14:paraId="0A87138D" w14:textId="77777777" w:rsidR="005067FF" w:rsidRDefault="005067FF" w:rsidP="005067FF">
      <w:pPr>
        <w:pStyle w:val="ListParagrap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____</w:t>
      </w:r>
      <w:proofErr w:type="gramStart"/>
      <w:r>
        <w:t>_  Both</w:t>
      </w:r>
      <w:proofErr w:type="gramEnd"/>
      <w:r>
        <w:t xml:space="preserve"> Real and Personal </w:t>
      </w:r>
    </w:p>
    <w:p w14:paraId="7B05AE5C" w14:textId="77777777" w:rsidR="005067FF" w:rsidRDefault="005067FF" w:rsidP="005067FF">
      <w:pPr>
        <w:pStyle w:val="ListParagraph"/>
      </w:pPr>
    </w:p>
    <w:p w14:paraId="23FEEAB9" w14:textId="77777777" w:rsidR="005067FF" w:rsidRDefault="005067FF" w:rsidP="005067FF">
      <w:pPr>
        <w:pStyle w:val="ListParagraph"/>
        <w:numPr>
          <w:ilvl w:val="0"/>
          <w:numId w:val="1"/>
        </w:numPr>
      </w:pPr>
      <w:r>
        <w:t>Address of the property__________________________________________________________</w:t>
      </w:r>
    </w:p>
    <w:p w14:paraId="057F72E2" w14:textId="77777777" w:rsidR="005067FF" w:rsidRDefault="005067FF" w:rsidP="005067FF">
      <w:pPr>
        <w:pStyle w:val="ListParagraph"/>
      </w:pPr>
    </w:p>
    <w:p w14:paraId="0566FA02" w14:textId="77777777" w:rsidR="005067FF" w:rsidRDefault="005067FF" w:rsidP="005067FF">
      <w:pPr>
        <w:pStyle w:val="ListParagraph"/>
        <w:numPr>
          <w:ilvl w:val="0"/>
          <w:numId w:val="1"/>
        </w:numPr>
      </w:pPr>
      <w:r>
        <w:t>Parcel Number(s)_______________________________________________________________</w:t>
      </w:r>
    </w:p>
    <w:p w14:paraId="5A91D127" w14:textId="77777777" w:rsidR="005067FF" w:rsidRDefault="005067FF" w:rsidP="005067FF">
      <w:pPr>
        <w:pStyle w:val="ListParagraph"/>
      </w:pPr>
    </w:p>
    <w:p w14:paraId="2711A860" w14:textId="77777777" w:rsidR="005067FF" w:rsidRDefault="00B24160" w:rsidP="005067FF">
      <w:pPr>
        <w:pStyle w:val="ListParagraph"/>
        <w:numPr>
          <w:ilvl w:val="0"/>
          <w:numId w:val="1"/>
        </w:numPr>
      </w:pPr>
      <w:r>
        <w:t>Name of applicant/organization requesting exemption_________________________________</w:t>
      </w:r>
    </w:p>
    <w:p w14:paraId="6B75313B" w14:textId="77777777" w:rsidR="00B24160" w:rsidRDefault="00B24160" w:rsidP="00B24160">
      <w:pPr>
        <w:pStyle w:val="ListParagraph"/>
      </w:pPr>
    </w:p>
    <w:p w14:paraId="09EE93C8" w14:textId="77777777" w:rsidR="00B24160" w:rsidRDefault="00B24160" w:rsidP="00B24160">
      <w:pPr>
        <w:pStyle w:val="ListParagraph"/>
        <w:numPr>
          <w:ilvl w:val="0"/>
          <w:numId w:val="1"/>
        </w:numPr>
      </w:pPr>
      <w:r>
        <w:t xml:space="preserve">Name of organization or individual(s) owning the real </w:t>
      </w:r>
      <w:r w:rsidRPr="008F3032">
        <w:rPr>
          <w:noProof/>
        </w:rPr>
        <w:t>and/or</w:t>
      </w:r>
      <w:r>
        <w:t xml:space="preserve"> personal property</w:t>
      </w:r>
    </w:p>
    <w:p w14:paraId="20A81023" w14:textId="77777777" w:rsidR="00B24160" w:rsidRDefault="00B24160">
      <w:r>
        <w:t xml:space="preserve">            ______________________________________________________________________________</w:t>
      </w:r>
    </w:p>
    <w:p w14:paraId="6A7FD632" w14:textId="77777777" w:rsidR="00B24160" w:rsidRDefault="00B24160" w:rsidP="00B24160">
      <w:pPr>
        <w:pStyle w:val="ListParagraph"/>
        <w:numPr>
          <w:ilvl w:val="0"/>
          <w:numId w:val="1"/>
        </w:numPr>
      </w:pPr>
      <w:r>
        <w:t xml:space="preserve"> Contact person_______________________________________ Phone___________________</w:t>
      </w:r>
    </w:p>
    <w:p w14:paraId="454920F1" w14:textId="77777777" w:rsidR="00B24160" w:rsidRDefault="00B24160" w:rsidP="00B24160">
      <w:pPr>
        <w:pStyle w:val="ListParagraph"/>
      </w:pPr>
    </w:p>
    <w:p w14:paraId="2181A328" w14:textId="77777777" w:rsidR="00B24160" w:rsidRDefault="00B24160" w:rsidP="00B24160">
      <w:pPr>
        <w:pStyle w:val="ListParagraph"/>
        <w:numPr>
          <w:ilvl w:val="0"/>
          <w:numId w:val="1"/>
        </w:numPr>
      </w:pPr>
      <w:r>
        <w:t>Relationship of contact person to organization_______________________________________</w:t>
      </w:r>
    </w:p>
    <w:p w14:paraId="055CF4B3" w14:textId="77777777" w:rsidR="00B24160" w:rsidRDefault="00B24160" w:rsidP="00B24160">
      <w:pPr>
        <w:pStyle w:val="ListParagraph"/>
      </w:pPr>
    </w:p>
    <w:p w14:paraId="5A242F39" w14:textId="77777777" w:rsidR="00B24160" w:rsidRDefault="00B24160" w:rsidP="00B24160">
      <w:pPr>
        <w:pStyle w:val="ListParagraph"/>
        <w:numPr>
          <w:ilvl w:val="0"/>
          <w:numId w:val="1"/>
        </w:numPr>
      </w:pPr>
      <w:r>
        <w:t>Internal Revenue Service Identification #____________________________________________</w:t>
      </w:r>
    </w:p>
    <w:p w14:paraId="39348063" w14:textId="77777777" w:rsidR="00B24160" w:rsidRDefault="00B24160" w:rsidP="00B24160">
      <w:pPr>
        <w:pStyle w:val="ListParagraph"/>
      </w:pPr>
    </w:p>
    <w:p w14:paraId="2E2E3846" w14:textId="77777777" w:rsidR="00B24160" w:rsidRDefault="00B24160" w:rsidP="00B24160">
      <w:pPr>
        <w:pStyle w:val="ListParagraph"/>
        <w:numPr>
          <w:ilvl w:val="0"/>
          <w:numId w:val="1"/>
        </w:numPr>
      </w:pPr>
      <w:r>
        <w:t>State of Michigan Corporate ID #___________________________________________________</w:t>
      </w:r>
    </w:p>
    <w:p w14:paraId="3E3194E5" w14:textId="77777777" w:rsidR="00B24160" w:rsidRDefault="00B24160" w:rsidP="00B24160">
      <w:pPr>
        <w:pStyle w:val="ListParagraph"/>
      </w:pPr>
    </w:p>
    <w:p w14:paraId="0F29E944" w14:textId="77777777" w:rsidR="00B24160" w:rsidRDefault="00B24160" w:rsidP="00B24160">
      <w:pPr>
        <w:pStyle w:val="ListParagraph"/>
        <w:numPr>
          <w:ilvl w:val="0"/>
          <w:numId w:val="1"/>
        </w:numPr>
      </w:pPr>
      <w:r>
        <w:t>Please indicate under what State statute the applicant is claiming to be exempt from taxation.</w:t>
      </w:r>
    </w:p>
    <w:p w14:paraId="55E68189" w14:textId="77777777" w:rsidR="00B24160" w:rsidRDefault="00B24160" w:rsidP="00B24160">
      <w:pPr>
        <w:pStyle w:val="ListParagraph"/>
      </w:pPr>
    </w:p>
    <w:p w14:paraId="07044894" w14:textId="77777777" w:rsidR="00B24160" w:rsidRDefault="00B24160" w:rsidP="00B24160">
      <w:pPr>
        <w:pStyle w:val="ListParagraph"/>
      </w:pPr>
      <w:r>
        <w:t>__</w:t>
      </w:r>
      <w:proofErr w:type="gramStart"/>
      <w:r>
        <w:t>_  Elderly</w:t>
      </w:r>
      <w:proofErr w:type="gramEnd"/>
      <w:r>
        <w:t xml:space="preserve"> or handicapped Housing owned by </w:t>
      </w:r>
      <w:r w:rsidRPr="008F3032">
        <w:rPr>
          <w:noProof/>
        </w:rPr>
        <w:t>certain</w:t>
      </w:r>
      <w:r>
        <w:t xml:space="preserve"> nonprofit organization(tax to be paid by        </w:t>
      </w:r>
    </w:p>
    <w:p w14:paraId="4A610725" w14:textId="77777777" w:rsidR="00B24160" w:rsidRDefault="00B24160" w:rsidP="00B24160">
      <w:pPr>
        <w:pStyle w:val="ListParagraph"/>
      </w:pPr>
      <w:r>
        <w:t xml:space="preserve">         State of Michigan 211.7d).</w:t>
      </w:r>
    </w:p>
    <w:p w14:paraId="075BE4D2" w14:textId="77777777" w:rsidR="00B24160" w:rsidRDefault="00B24160" w:rsidP="00B24160">
      <w:pPr>
        <w:pStyle w:val="ListParagraph"/>
      </w:pPr>
      <w:r>
        <w:t>__</w:t>
      </w:r>
      <w:proofErr w:type="gramStart"/>
      <w:r>
        <w:t>_  Property</w:t>
      </w:r>
      <w:proofErr w:type="gramEnd"/>
      <w:r>
        <w:t xml:space="preserve"> of a non-profit theater, library, education or scientific institution</w:t>
      </w:r>
      <w:r w:rsidR="00553FE9">
        <w:t xml:space="preserve"> (211.7n)</w:t>
      </w:r>
    </w:p>
    <w:p w14:paraId="6B65FF9D" w14:textId="77777777" w:rsidR="00553FE9" w:rsidRDefault="00553FE9" w:rsidP="00B24160">
      <w:pPr>
        <w:pStyle w:val="ListParagraph"/>
      </w:pPr>
      <w:r>
        <w:t>__</w:t>
      </w:r>
      <w:proofErr w:type="gramStart"/>
      <w:r>
        <w:t>_  Property</w:t>
      </w:r>
      <w:proofErr w:type="gramEnd"/>
      <w:r>
        <w:t xml:space="preserve"> of a nonprofit charitable institution (211.7o)</w:t>
      </w:r>
    </w:p>
    <w:p w14:paraId="430C1422" w14:textId="77777777" w:rsidR="00553FE9" w:rsidRDefault="00553FE9" w:rsidP="00B24160">
      <w:pPr>
        <w:pStyle w:val="ListParagraph"/>
      </w:pPr>
      <w:r>
        <w:t>__</w:t>
      </w:r>
      <w:proofErr w:type="gramStart"/>
      <w:r>
        <w:t>_  Homes</w:t>
      </w:r>
      <w:proofErr w:type="gramEnd"/>
      <w:r>
        <w:t xml:space="preserve"> for the aged or chronically ill owned by religious, fraternal, secret societies, or  </w:t>
      </w:r>
    </w:p>
    <w:p w14:paraId="416D3DFC" w14:textId="77777777" w:rsidR="00553FE9" w:rsidRDefault="00553FE9" w:rsidP="00B24160">
      <w:pPr>
        <w:pStyle w:val="ListParagraph"/>
      </w:pPr>
      <w:r>
        <w:t xml:space="preserve">          Nonprofit corporations (211.7o)</w:t>
      </w:r>
    </w:p>
    <w:p w14:paraId="16EFBA07" w14:textId="77777777" w:rsidR="00553FE9" w:rsidRDefault="00553FE9" w:rsidP="00B24160">
      <w:pPr>
        <w:pStyle w:val="ListParagraph"/>
      </w:pPr>
      <w:r>
        <w:t>___ Houses of public worship, parsonages (211.7s)</w:t>
      </w:r>
    </w:p>
    <w:p w14:paraId="05C04AFB" w14:textId="77777777" w:rsidR="00553FE9" w:rsidRDefault="00553FE9" w:rsidP="00B24160">
      <w:pPr>
        <w:pStyle w:val="ListParagraph"/>
      </w:pPr>
      <w:r>
        <w:lastRenderedPageBreak/>
        <w:t xml:space="preserve">___ Memorial homes or posts owned by </w:t>
      </w:r>
      <w:proofErr w:type="gramStart"/>
      <w:r>
        <w:t>veterans</w:t>
      </w:r>
      <w:proofErr w:type="gramEnd"/>
      <w:r>
        <w:t xml:space="preserve"> organizations (211.7p)</w:t>
      </w:r>
    </w:p>
    <w:p w14:paraId="3D0927A5" w14:textId="77777777" w:rsidR="00553FE9" w:rsidRDefault="00553FE9" w:rsidP="00B24160">
      <w:pPr>
        <w:pStyle w:val="ListParagraph"/>
      </w:pPr>
      <w:r>
        <w:t>__</w:t>
      </w:r>
      <w:proofErr w:type="gramStart"/>
      <w:r>
        <w:t>_  Clinic</w:t>
      </w:r>
      <w:proofErr w:type="gramEnd"/>
      <w:r>
        <w:t>, hospital or public health property  (211.7r)</w:t>
      </w:r>
    </w:p>
    <w:p w14:paraId="2342C214" w14:textId="77777777" w:rsidR="00553FE9" w:rsidRDefault="00553FE9" w:rsidP="00B24160">
      <w:pPr>
        <w:pStyle w:val="ListParagraph"/>
      </w:pPr>
      <w:r>
        <w:t>__</w:t>
      </w:r>
      <w:proofErr w:type="gramStart"/>
      <w:r>
        <w:t>_  Property</w:t>
      </w:r>
      <w:proofErr w:type="gramEnd"/>
      <w:r>
        <w:t xml:space="preserve"> owned</w:t>
      </w:r>
      <w:r w:rsidR="00284871">
        <w:t xml:space="preserve"> by youth organizations  (211.7q</w:t>
      </w:r>
      <w:r>
        <w:t>)</w:t>
      </w:r>
    </w:p>
    <w:p w14:paraId="531C4AA3" w14:textId="77777777" w:rsidR="00284871" w:rsidRDefault="00284871" w:rsidP="00B24160">
      <w:pPr>
        <w:pStyle w:val="ListParagraph"/>
      </w:pPr>
      <w:r>
        <w:t>__</w:t>
      </w:r>
      <w:proofErr w:type="gramStart"/>
      <w:r>
        <w:t>_  Other</w:t>
      </w:r>
      <w:proofErr w:type="gramEnd"/>
      <w:r>
        <w:t>_________________________________________________________________</w:t>
      </w:r>
    </w:p>
    <w:p w14:paraId="7F683317" w14:textId="77777777" w:rsidR="00284871" w:rsidRDefault="00284871" w:rsidP="00B24160">
      <w:pPr>
        <w:pStyle w:val="ListParagraph"/>
      </w:pPr>
    </w:p>
    <w:p w14:paraId="5B7CFE6D" w14:textId="77777777" w:rsidR="00284871" w:rsidRDefault="00284871" w:rsidP="00284871">
      <w:pPr>
        <w:pStyle w:val="ListParagraph"/>
        <w:numPr>
          <w:ilvl w:val="0"/>
          <w:numId w:val="1"/>
        </w:numPr>
      </w:pPr>
      <w:r>
        <w:t xml:space="preserve"> Please list all occupants of the property.  (if there is more than one occupant or entity, please list the percentage of the building </w:t>
      </w:r>
      <w:r w:rsidRPr="008F3032">
        <w:rPr>
          <w:noProof/>
        </w:rPr>
        <w:t>being used</w:t>
      </w:r>
      <w:r>
        <w:t xml:space="preserve"> by each occupant).</w:t>
      </w:r>
    </w:p>
    <w:p w14:paraId="65398C37" w14:textId="77777777" w:rsidR="00284871" w:rsidRDefault="00284871" w:rsidP="00284871"/>
    <w:p w14:paraId="6BC4F40B" w14:textId="77777777" w:rsidR="00284871" w:rsidRDefault="00284871" w:rsidP="00284871"/>
    <w:p w14:paraId="7DD33092" w14:textId="77777777" w:rsidR="00284871" w:rsidRDefault="00284871" w:rsidP="00284871"/>
    <w:p w14:paraId="29FB4481" w14:textId="77777777" w:rsidR="00284871" w:rsidRDefault="00284871" w:rsidP="00284871">
      <w:pPr>
        <w:pStyle w:val="ListParagraph"/>
        <w:numPr>
          <w:ilvl w:val="0"/>
          <w:numId w:val="1"/>
        </w:numPr>
      </w:pPr>
      <w:r>
        <w:t>Please list all uses of the property and their relationship to the requested exemption.</w:t>
      </w:r>
    </w:p>
    <w:p w14:paraId="277FDF42" w14:textId="77777777" w:rsidR="00284871" w:rsidRDefault="00284871" w:rsidP="00284871"/>
    <w:p w14:paraId="6FA4AB02" w14:textId="77777777" w:rsidR="00284871" w:rsidRDefault="00284871" w:rsidP="00284871"/>
    <w:p w14:paraId="1B41693C" w14:textId="77777777" w:rsidR="00284871" w:rsidRDefault="00284871" w:rsidP="00284871">
      <w:pPr>
        <w:pStyle w:val="ListParagraph"/>
        <w:numPr>
          <w:ilvl w:val="0"/>
          <w:numId w:val="1"/>
        </w:numPr>
      </w:pPr>
      <w:r>
        <w:t>Please state when the property was first owned and occupied by the applicant and what was the nature of the use?</w:t>
      </w:r>
    </w:p>
    <w:p w14:paraId="376EDFDD" w14:textId="77777777" w:rsidR="00284871" w:rsidRDefault="00284871" w:rsidP="00284871"/>
    <w:p w14:paraId="338EFC8D" w14:textId="77777777" w:rsidR="00284871" w:rsidRDefault="00284871" w:rsidP="00284871"/>
    <w:p w14:paraId="0F7B69D8" w14:textId="77777777" w:rsidR="00284871" w:rsidRDefault="00284871" w:rsidP="00284871">
      <w:pPr>
        <w:pStyle w:val="ListParagraph"/>
        <w:numPr>
          <w:ilvl w:val="0"/>
          <w:numId w:val="1"/>
        </w:numPr>
      </w:pPr>
      <w:r>
        <w:t>Is the property open to or available to the general public?</w:t>
      </w:r>
    </w:p>
    <w:p w14:paraId="0C9834ED" w14:textId="77777777" w:rsidR="00284871" w:rsidRDefault="00284871" w:rsidP="00284871">
      <w:pPr>
        <w:pStyle w:val="ListParagraph"/>
      </w:pPr>
    </w:p>
    <w:p w14:paraId="46331714" w14:textId="77777777" w:rsidR="00284871" w:rsidRDefault="00284871" w:rsidP="00284871">
      <w:pPr>
        <w:pStyle w:val="ListParagraph"/>
        <w:numPr>
          <w:ilvl w:val="0"/>
          <w:numId w:val="1"/>
        </w:numPr>
      </w:pPr>
      <w:r>
        <w:t xml:space="preserve">Did any individual(s) or organization(s) other than the applicant use </w:t>
      </w:r>
      <w:r w:rsidRPr="008F3032">
        <w:rPr>
          <w:noProof/>
        </w:rPr>
        <w:t>and/or</w:t>
      </w:r>
      <w:r>
        <w:t xml:space="preserve"> rent any portion of the property during the calendar year?</w:t>
      </w:r>
    </w:p>
    <w:p w14:paraId="31092FD6" w14:textId="77777777" w:rsidR="00284871" w:rsidRDefault="00284871" w:rsidP="00284871">
      <w:pPr>
        <w:pStyle w:val="ListParagraph"/>
      </w:pPr>
    </w:p>
    <w:p w14:paraId="487CE8DA" w14:textId="77777777" w:rsidR="00284871" w:rsidRDefault="00284871" w:rsidP="00284871">
      <w:pPr>
        <w:pStyle w:val="ListParagraph"/>
        <w:numPr>
          <w:ilvl w:val="0"/>
          <w:numId w:val="1"/>
        </w:numPr>
      </w:pPr>
      <w:r>
        <w:t>If yes, please provide names, addresses and phone numbers of the individuals or organizations.</w:t>
      </w:r>
    </w:p>
    <w:p w14:paraId="7AFDD14D" w14:textId="77777777" w:rsidR="00284871" w:rsidRDefault="00284871" w:rsidP="00284871">
      <w:pPr>
        <w:pStyle w:val="ListParagraph"/>
      </w:pPr>
    </w:p>
    <w:p w14:paraId="76537C91" w14:textId="77777777" w:rsidR="00284871" w:rsidRDefault="00284871" w:rsidP="00284871"/>
    <w:p w14:paraId="7BDEC1C8" w14:textId="77777777" w:rsidR="00284871" w:rsidRDefault="00BA1BFF" w:rsidP="00BA1BFF">
      <w:pPr>
        <w:pStyle w:val="ListParagraph"/>
        <w:numPr>
          <w:ilvl w:val="0"/>
          <w:numId w:val="1"/>
        </w:numPr>
      </w:pPr>
      <w:r>
        <w:t xml:space="preserve">For </w:t>
      </w:r>
      <w:r w:rsidRPr="008F3032">
        <w:rPr>
          <w:noProof/>
        </w:rPr>
        <w:t>each individual</w:t>
      </w:r>
      <w:r>
        <w:t xml:space="preserve"> or organization listed above, please provide the following information:  Amount of building square footage occupied, amount of annual rent charged, amount of annual rent received, the nature of the use.</w:t>
      </w:r>
    </w:p>
    <w:p w14:paraId="2BBD0048" w14:textId="77777777" w:rsidR="00BA1BFF" w:rsidRDefault="00BA1BFF" w:rsidP="00BA1BFF"/>
    <w:p w14:paraId="0CC08FEB" w14:textId="77777777" w:rsidR="00BA1BFF" w:rsidRDefault="00BA1BFF" w:rsidP="00BA1BFF"/>
    <w:p w14:paraId="525DE1F8" w14:textId="77777777" w:rsidR="00BA1BFF" w:rsidRDefault="00BA1BFF" w:rsidP="00BA1BFF"/>
    <w:p w14:paraId="76B2B863" w14:textId="77777777" w:rsidR="00BA1BFF" w:rsidRDefault="00F02009" w:rsidP="00BA1BFF">
      <w:pPr>
        <w:pStyle w:val="ListParagraph"/>
        <w:numPr>
          <w:ilvl w:val="0"/>
          <w:numId w:val="1"/>
        </w:numPr>
      </w:pPr>
      <w:r>
        <w:t>The</w:t>
      </w:r>
      <w:r w:rsidR="00BA1BFF">
        <w:t xml:space="preserve"> price</w:t>
      </w:r>
      <w:r>
        <w:t xml:space="preserve"> </w:t>
      </w:r>
      <w:r w:rsidR="00BA1BFF" w:rsidRPr="00F02009">
        <w:rPr>
          <w:noProof/>
        </w:rPr>
        <w:t>paid</w:t>
      </w:r>
      <w:r w:rsidR="00BA1BFF">
        <w:t xml:space="preserve"> for the property and what date was it acquired?</w:t>
      </w:r>
    </w:p>
    <w:p w14:paraId="4158B13D" w14:textId="77777777" w:rsidR="00BA1BFF" w:rsidRDefault="00BA1BFF" w:rsidP="00BA1BFF"/>
    <w:p w14:paraId="029453FF" w14:textId="77777777" w:rsidR="00BA1BFF" w:rsidRDefault="00BA1BFF" w:rsidP="00BA1BFF">
      <w:pPr>
        <w:pStyle w:val="ListParagraph"/>
        <w:numPr>
          <w:ilvl w:val="0"/>
          <w:numId w:val="1"/>
        </w:numPr>
      </w:pPr>
      <w:r>
        <w:lastRenderedPageBreak/>
        <w:t>Please list the names, addresses and telephone numbers of all current officers and members of the Board of Directors.</w:t>
      </w:r>
    </w:p>
    <w:p w14:paraId="0F670128" w14:textId="77777777" w:rsidR="00BA1BFF" w:rsidRDefault="00BA1BFF" w:rsidP="00BA1BFF">
      <w:pPr>
        <w:pStyle w:val="ListParagraph"/>
      </w:pPr>
    </w:p>
    <w:p w14:paraId="7DA412C1" w14:textId="77777777" w:rsidR="00BA1BFF" w:rsidRDefault="00BA1BFF" w:rsidP="00BA1BFF"/>
    <w:p w14:paraId="1A7061F0" w14:textId="77777777" w:rsidR="00BA1BFF" w:rsidRDefault="00BA1BFF" w:rsidP="00BA1BFF"/>
    <w:p w14:paraId="6469F659" w14:textId="77777777" w:rsidR="00BA1BFF" w:rsidRDefault="00BA1BFF" w:rsidP="00BA1BFF"/>
    <w:p w14:paraId="501C9D15" w14:textId="77777777" w:rsidR="00BA1BFF" w:rsidRDefault="00BA1BFF" w:rsidP="00BA1BFF">
      <w:pPr>
        <w:pStyle w:val="ListParagraph"/>
        <w:numPr>
          <w:ilvl w:val="0"/>
          <w:numId w:val="1"/>
        </w:numPr>
      </w:pPr>
      <w:r>
        <w:t>Please state the dates of the two prior board meetings and who attended.</w:t>
      </w:r>
    </w:p>
    <w:p w14:paraId="74C305EB" w14:textId="77777777" w:rsidR="00BA1BFF" w:rsidRDefault="00BA1BFF" w:rsidP="00BA1BFF"/>
    <w:p w14:paraId="78C6F9A9" w14:textId="77777777" w:rsidR="00BA1BFF" w:rsidRDefault="00BA1BFF" w:rsidP="00BA1BFF"/>
    <w:p w14:paraId="0464BAD0" w14:textId="77777777" w:rsidR="00BA1BFF" w:rsidRDefault="00BA1BFF" w:rsidP="00BA1BFF"/>
    <w:p w14:paraId="275F7F20" w14:textId="77777777" w:rsidR="00BA1BFF" w:rsidRDefault="00BA1BFF" w:rsidP="00BA1BFF">
      <w:pPr>
        <w:pStyle w:val="ListParagraph"/>
        <w:numPr>
          <w:ilvl w:val="0"/>
          <w:numId w:val="1"/>
        </w:numPr>
      </w:pPr>
      <w:r>
        <w:t>How many officers, directors</w:t>
      </w:r>
      <w:r w:rsidR="00555295">
        <w:t>,</w:t>
      </w:r>
      <w:r>
        <w:t xml:space="preserve"> </w:t>
      </w:r>
      <w:r w:rsidRPr="00555295">
        <w:rPr>
          <w:noProof/>
        </w:rPr>
        <w:t>and</w:t>
      </w:r>
      <w:r>
        <w:t xml:space="preserve"> employees </w:t>
      </w:r>
      <w:r w:rsidRPr="00555295">
        <w:rPr>
          <w:noProof/>
        </w:rPr>
        <w:t>do</w:t>
      </w:r>
      <w:r>
        <w:t xml:space="preserve"> the applicant employ that </w:t>
      </w:r>
      <w:r w:rsidRPr="00555295">
        <w:rPr>
          <w:noProof/>
        </w:rPr>
        <w:t>receive</w:t>
      </w:r>
      <w:r w:rsidR="00555295">
        <w:rPr>
          <w:noProof/>
        </w:rPr>
        <w:t>s</w:t>
      </w:r>
      <w:r>
        <w:t xml:space="preserve"> salaries?</w:t>
      </w:r>
    </w:p>
    <w:p w14:paraId="159CC5FF" w14:textId="77777777" w:rsidR="00BA1BFF" w:rsidRDefault="00BA1BFF" w:rsidP="00BA1BFF"/>
    <w:p w14:paraId="3A64732C" w14:textId="77777777" w:rsidR="00BA1BFF" w:rsidRDefault="00BA1BFF" w:rsidP="00BA1BFF">
      <w:pPr>
        <w:pStyle w:val="ListParagraph"/>
        <w:numPr>
          <w:ilvl w:val="0"/>
          <w:numId w:val="1"/>
        </w:numPr>
      </w:pPr>
      <w:r>
        <w:t xml:space="preserve"> Please indicate all sources of funding of the applicant and the percentage each source contributes to the total.</w:t>
      </w:r>
    </w:p>
    <w:p w14:paraId="3AA326EB" w14:textId="77777777" w:rsidR="00BA1BFF" w:rsidRDefault="00BA1BFF" w:rsidP="00BA1BFF">
      <w:pPr>
        <w:pStyle w:val="ListParagraph"/>
      </w:pPr>
    </w:p>
    <w:p w14:paraId="2018C73C" w14:textId="77777777" w:rsidR="00BA1BFF" w:rsidRDefault="00BA1BFF" w:rsidP="00BA1BFF"/>
    <w:p w14:paraId="71A015AC" w14:textId="77777777" w:rsidR="00BA1BFF" w:rsidRDefault="00BA1BFF" w:rsidP="00BA1BFF"/>
    <w:p w14:paraId="256C4F43" w14:textId="77777777" w:rsidR="00BA1BFF" w:rsidRDefault="00BA1BFF" w:rsidP="00BA1BFF">
      <w:pPr>
        <w:pStyle w:val="ListParagraph"/>
        <w:numPr>
          <w:ilvl w:val="0"/>
          <w:numId w:val="1"/>
        </w:numPr>
      </w:pPr>
      <w:r>
        <w:t>Has the use of the property changed significantly at any time?  If yes, please explain.</w:t>
      </w:r>
    </w:p>
    <w:p w14:paraId="472986D8" w14:textId="77777777" w:rsidR="00BA1BFF" w:rsidRDefault="00BA1BFF" w:rsidP="00BA1BFF"/>
    <w:p w14:paraId="1F26ED94" w14:textId="77777777" w:rsidR="00BA1BFF" w:rsidRDefault="00BA1BFF" w:rsidP="00BA1BFF"/>
    <w:p w14:paraId="337509D4" w14:textId="77777777" w:rsidR="00BA1BFF" w:rsidRDefault="00BA1BFF" w:rsidP="00BA1BFF">
      <w:pPr>
        <w:pStyle w:val="ListParagraph"/>
        <w:numPr>
          <w:ilvl w:val="0"/>
          <w:numId w:val="1"/>
        </w:numPr>
      </w:pPr>
      <w:r w:rsidRPr="008F3032">
        <w:rPr>
          <w:noProof/>
        </w:rPr>
        <w:t>If you are seeking an exemption as a charitable, benevolent, ed</w:t>
      </w:r>
      <w:r w:rsidR="000E2917" w:rsidRPr="008F3032">
        <w:rPr>
          <w:noProof/>
        </w:rPr>
        <w:t>ucational, public health or youth</w:t>
      </w:r>
      <w:r w:rsidRPr="008F3032">
        <w:rPr>
          <w:noProof/>
        </w:rPr>
        <w:t xml:space="preserve"> organization</w:t>
      </w:r>
      <w:r w:rsidR="00BA06C7" w:rsidRPr="008F3032">
        <w:rPr>
          <w:noProof/>
        </w:rPr>
        <w:t>….</w:t>
      </w:r>
    </w:p>
    <w:p w14:paraId="2C06D34C" w14:textId="77777777" w:rsidR="00BA06C7" w:rsidRDefault="00BA06C7" w:rsidP="00BA06C7">
      <w:pPr>
        <w:pStyle w:val="ListParagraph"/>
        <w:numPr>
          <w:ilvl w:val="0"/>
          <w:numId w:val="2"/>
        </w:numPr>
      </w:pPr>
      <w:r>
        <w:t xml:space="preserve"> Please describe the exact type of services that the applicant provides.</w:t>
      </w:r>
    </w:p>
    <w:p w14:paraId="1CE4D6D0" w14:textId="77777777" w:rsidR="00BA06C7" w:rsidRDefault="00BA06C7" w:rsidP="00BA06C7"/>
    <w:p w14:paraId="1211B8FD" w14:textId="77777777" w:rsidR="00BA06C7" w:rsidRDefault="00BA06C7" w:rsidP="00BA06C7"/>
    <w:p w14:paraId="4CF28A11" w14:textId="77777777" w:rsidR="00BA06C7" w:rsidRDefault="00BA06C7" w:rsidP="00BA06C7">
      <w:pPr>
        <w:pStyle w:val="ListParagraph"/>
        <w:numPr>
          <w:ilvl w:val="0"/>
          <w:numId w:val="2"/>
        </w:numPr>
      </w:pPr>
      <w:r>
        <w:t xml:space="preserve">Please describe the population or group that the applicant </w:t>
      </w:r>
      <w:proofErr w:type="gramStart"/>
      <w:r>
        <w:t>serves</w:t>
      </w:r>
      <w:proofErr w:type="gramEnd"/>
    </w:p>
    <w:p w14:paraId="0FA784F2" w14:textId="77777777" w:rsidR="00BA06C7" w:rsidRDefault="00BA06C7" w:rsidP="00BA06C7">
      <w:pPr>
        <w:pStyle w:val="ListParagraph"/>
        <w:ind w:left="1080"/>
      </w:pPr>
    </w:p>
    <w:p w14:paraId="28A3F86E" w14:textId="77777777" w:rsidR="00BA06C7" w:rsidRDefault="00BA06C7" w:rsidP="00BA06C7">
      <w:pPr>
        <w:pStyle w:val="ListParagraph"/>
        <w:ind w:left="1080"/>
      </w:pPr>
    </w:p>
    <w:p w14:paraId="357E5680" w14:textId="77777777" w:rsidR="00BA06C7" w:rsidRDefault="00BA06C7" w:rsidP="00BA06C7">
      <w:pPr>
        <w:pStyle w:val="ListParagraph"/>
        <w:numPr>
          <w:ilvl w:val="0"/>
          <w:numId w:val="2"/>
        </w:numPr>
      </w:pPr>
      <w:r>
        <w:t xml:space="preserve"> Please describe how the recipients of the services provided by the applicant are selected.</w:t>
      </w:r>
    </w:p>
    <w:p w14:paraId="4AC92B5D" w14:textId="77777777" w:rsidR="00BA06C7" w:rsidRDefault="00BA06C7" w:rsidP="00BA06C7">
      <w:pPr>
        <w:pStyle w:val="ListParagraph"/>
        <w:ind w:left="1080"/>
      </w:pPr>
    </w:p>
    <w:p w14:paraId="229177D6" w14:textId="77777777" w:rsidR="00BA06C7" w:rsidRDefault="00BA06C7" w:rsidP="00BA06C7">
      <w:pPr>
        <w:pStyle w:val="ListParagraph"/>
        <w:ind w:left="1080"/>
      </w:pPr>
    </w:p>
    <w:p w14:paraId="41AF198B" w14:textId="77777777" w:rsidR="00BA06C7" w:rsidRDefault="00BA06C7" w:rsidP="00BA06C7">
      <w:pPr>
        <w:pStyle w:val="ListParagraph"/>
        <w:ind w:left="1080"/>
      </w:pPr>
    </w:p>
    <w:p w14:paraId="7573CA4D" w14:textId="77777777" w:rsidR="00BA06C7" w:rsidRDefault="00BA06C7" w:rsidP="00BA06C7">
      <w:pPr>
        <w:pStyle w:val="ListParagraph"/>
        <w:numPr>
          <w:ilvl w:val="0"/>
          <w:numId w:val="2"/>
        </w:numPr>
      </w:pPr>
      <w:r>
        <w:t xml:space="preserve"> Does the applicant discriminate on the bases of color, race, sex, religion or creed, age, national </w:t>
      </w:r>
      <w:proofErr w:type="gramStart"/>
      <w:r>
        <w:t>origin</w:t>
      </w:r>
      <w:proofErr w:type="gramEnd"/>
      <w:r>
        <w:t xml:space="preserve"> or marital status in providing your services?</w:t>
      </w:r>
    </w:p>
    <w:p w14:paraId="7624DFE2" w14:textId="77777777" w:rsidR="00BA06C7" w:rsidRDefault="00BA06C7" w:rsidP="00BA06C7">
      <w:pPr>
        <w:pStyle w:val="ListParagraph"/>
        <w:numPr>
          <w:ilvl w:val="0"/>
          <w:numId w:val="2"/>
        </w:numPr>
      </w:pPr>
      <w:r>
        <w:lastRenderedPageBreak/>
        <w:t>Does the applicant charge a fee for services?  If yes, explain how fees are determined.</w:t>
      </w:r>
    </w:p>
    <w:p w14:paraId="7FADE14D" w14:textId="77777777" w:rsidR="00BA06C7" w:rsidRDefault="00BA06C7" w:rsidP="00BA06C7"/>
    <w:p w14:paraId="4CA93F15" w14:textId="77777777" w:rsidR="00BA06C7" w:rsidRDefault="00BA06C7" w:rsidP="00BA06C7"/>
    <w:p w14:paraId="13E5E911" w14:textId="77777777" w:rsidR="00BA06C7" w:rsidRDefault="00BA06C7" w:rsidP="00BA06C7">
      <w:pPr>
        <w:pStyle w:val="ListParagraph"/>
        <w:numPr>
          <w:ilvl w:val="0"/>
          <w:numId w:val="1"/>
        </w:numPr>
      </w:pPr>
      <w:r>
        <w:t xml:space="preserve"> </w:t>
      </w:r>
      <w:r w:rsidR="00DD78FD">
        <w:rPr>
          <w:b/>
        </w:rPr>
        <w:t xml:space="preserve">REQUIRED ATTACHMENTS – </w:t>
      </w:r>
      <w:r w:rsidR="00DD78FD">
        <w:t>Please provide the following for the applicant and each organization named.</w:t>
      </w:r>
    </w:p>
    <w:p w14:paraId="762ADBE2" w14:textId="77777777" w:rsidR="00DD78FD" w:rsidRDefault="00DD78FD" w:rsidP="00DD78FD">
      <w:pPr>
        <w:pStyle w:val="ListParagraph"/>
      </w:pPr>
    </w:p>
    <w:p w14:paraId="65425B78" w14:textId="77777777" w:rsidR="00DD78FD" w:rsidRDefault="00DD78FD" w:rsidP="00DD78FD">
      <w:pPr>
        <w:pStyle w:val="ListParagraph"/>
        <w:numPr>
          <w:ilvl w:val="0"/>
          <w:numId w:val="3"/>
        </w:numPr>
      </w:pPr>
      <w:r>
        <w:t xml:space="preserve"> Copy of Articles </w:t>
      </w:r>
      <w:r w:rsidRPr="008F3032">
        <w:rPr>
          <w:noProof/>
        </w:rPr>
        <w:t>if</w:t>
      </w:r>
      <w:r>
        <w:t xml:space="preserve"> Incorporation</w:t>
      </w:r>
    </w:p>
    <w:p w14:paraId="3DBBF9DD" w14:textId="77777777" w:rsidR="00DD78FD" w:rsidRDefault="00DD78FD" w:rsidP="00DD78FD">
      <w:pPr>
        <w:pStyle w:val="ListParagraph"/>
        <w:numPr>
          <w:ilvl w:val="0"/>
          <w:numId w:val="3"/>
        </w:numPr>
      </w:pPr>
      <w:r>
        <w:t xml:space="preserve"> Copy of By-Laws</w:t>
      </w:r>
    </w:p>
    <w:p w14:paraId="6F6D6302" w14:textId="77777777" w:rsidR="00DD78FD" w:rsidRDefault="000E2917" w:rsidP="00DD78FD">
      <w:pPr>
        <w:pStyle w:val="ListParagraph"/>
        <w:numPr>
          <w:ilvl w:val="0"/>
          <w:numId w:val="3"/>
        </w:numPr>
      </w:pPr>
      <w:r>
        <w:t>C</w:t>
      </w:r>
      <w:r w:rsidR="00DD78FD">
        <w:t xml:space="preserve">opy of instrument by which property </w:t>
      </w:r>
      <w:r w:rsidR="00DD78FD" w:rsidRPr="008F3032">
        <w:rPr>
          <w:noProof/>
        </w:rPr>
        <w:t xml:space="preserve">was </w:t>
      </w:r>
      <w:proofErr w:type="gramStart"/>
      <w:r w:rsidR="00DD78FD" w:rsidRPr="008F3032">
        <w:rPr>
          <w:noProof/>
        </w:rPr>
        <w:t>acquired</w:t>
      </w:r>
      <w:r w:rsidR="00DD78FD">
        <w:t>(</w:t>
      </w:r>
      <w:proofErr w:type="gramEnd"/>
      <w:r w:rsidR="00DD78FD">
        <w:t>deed, land contract, bill of sale)</w:t>
      </w:r>
    </w:p>
    <w:p w14:paraId="527C27C1" w14:textId="77777777" w:rsidR="00DD78FD" w:rsidRDefault="00DD78FD" w:rsidP="00DD78FD">
      <w:pPr>
        <w:pStyle w:val="ListParagraph"/>
        <w:numPr>
          <w:ilvl w:val="0"/>
          <w:numId w:val="3"/>
        </w:numPr>
      </w:pPr>
      <w:r>
        <w:t>Copy of any pamphlet or other information or literature describing the functions of the organization.</w:t>
      </w:r>
    </w:p>
    <w:p w14:paraId="000E03D7" w14:textId="77777777" w:rsidR="00DD78FD" w:rsidRDefault="00DD78FD" w:rsidP="00DD78FD">
      <w:pPr>
        <w:pStyle w:val="ListParagraph"/>
        <w:numPr>
          <w:ilvl w:val="0"/>
          <w:numId w:val="3"/>
        </w:numPr>
      </w:pPr>
      <w:r>
        <w:t xml:space="preserve">Copy of previous </w:t>
      </w:r>
      <w:r w:rsidR="00555295">
        <w:rPr>
          <w:noProof/>
        </w:rPr>
        <w:t>three</w:t>
      </w:r>
      <w:r>
        <w:t xml:space="preserve"> years of Income Tax filings, including 990 forms (regardless of </w:t>
      </w:r>
      <w:r w:rsidR="00555295">
        <w:t xml:space="preserve">the </w:t>
      </w:r>
      <w:r w:rsidRPr="00555295">
        <w:rPr>
          <w:noProof/>
        </w:rPr>
        <w:t>location</w:t>
      </w:r>
      <w:r>
        <w:t xml:space="preserve"> at that time),</w:t>
      </w:r>
    </w:p>
    <w:p w14:paraId="34B5F1B9" w14:textId="77777777" w:rsidR="00DD78FD" w:rsidRDefault="00DD78FD" w:rsidP="00DD78FD">
      <w:pPr>
        <w:pStyle w:val="ListParagraph"/>
        <w:numPr>
          <w:ilvl w:val="0"/>
          <w:numId w:val="3"/>
        </w:numPr>
      </w:pPr>
      <w:r>
        <w:t>Copy of all leases including sub-leases in effect at the subject property during the calendar year.</w:t>
      </w:r>
    </w:p>
    <w:p w14:paraId="43071CE7" w14:textId="77777777" w:rsidR="00DD78FD" w:rsidRDefault="00DD78FD" w:rsidP="00DD78FD">
      <w:pPr>
        <w:pStyle w:val="ListParagraph"/>
        <w:ind w:left="1080"/>
      </w:pPr>
    </w:p>
    <w:p w14:paraId="02EC911B" w14:textId="77777777" w:rsidR="00DD78FD" w:rsidRDefault="00DD78FD" w:rsidP="00DD78FD">
      <w:pPr>
        <w:pStyle w:val="ListParagraph"/>
        <w:numPr>
          <w:ilvl w:val="0"/>
          <w:numId w:val="1"/>
        </w:numPr>
      </w:pPr>
      <w:r>
        <w:t xml:space="preserve">I </w:t>
      </w:r>
      <w:r w:rsidRPr="008F3032">
        <w:rPr>
          <w:noProof/>
        </w:rPr>
        <w:t>he</w:t>
      </w:r>
      <w:r w:rsidR="00555295" w:rsidRPr="008F3032">
        <w:rPr>
          <w:noProof/>
        </w:rPr>
        <w:t>re</w:t>
      </w:r>
      <w:r w:rsidRPr="008F3032">
        <w:rPr>
          <w:noProof/>
        </w:rPr>
        <w:t>by</w:t>
      </w:r>
      <w:r>
        <w:t xml:space="preserve"> swear that the above information is true and complete.</w:t>
      </w:r>
    </w:p>
    <w:p w14:paraId="48875B5A" w14:textId="77777777" w:rsidR="00DD78FD" w:rsidRDefault="00DD78FD" w:rsidP="00DD78FD">
      <w:pPr>
        <w:pStyle w:val="ListParagraph"/>
      </w:pPr>
    </w:p>
    <w:p w14:paraId="0BC85B6D" w14:textId="77777777" w:rsidR="00DD78FD" w:rsidRDefault="00DD78FD">
      <w:r>
        <w:t>__________________________________                                                                                               Applicants Name</w:t>
      </w:r>
    </w:p>
    <w:p w14:paraId="206812E8" w14:textId="77777777" w:rsidR="00DD78FD" w:rsidRDefault="00DD78FD">
      <w:r>
        <w:t>__________________________________                                                                                                        Applicants Signature</w:t>
      </w:r>
    </w:p>
    <w:p w14:paraId="53AA0B7F" w14:textId="77777777" w:rsidR="00DD78FD" w:rsidRDefault="00DD78FD">
      <w:r>
        <w:t>__________________________________                                                                                                    Applicants Title</w:t>
      </w:r>
    </w:p>
    <w:p w14:paraId="3D87F056" w14:textId="77777777" w:rsidR="00DD78FD" w:rsidRDefault="00DD78FD">
      <w:r>
        <w:t xml:space="preserve">__________________________________                                                                                   </w:t>
      </w:r>
      <w:r w:rsidR="00DB4632">
        <w:t xml:space="preserve">            </w:t>
      </w:r>
      <w:r>
        <w:t xml:space="preserve">Applicants e-mail </w:t>
      </w:r>
      <w:proofErr w:type="gramStart"/>
      <w:r>
        <w:t>address</w:t>
      </w:r>
      <w:proofErr w:type="gramEnd"/>
      <w:r w:rsidR="00DB4632">
        <w:t xml:space="preserve">  </w:t>
      </w:r>
    </w:p>
    <w:p w14:paraId="231BEDFC" w14:textId="77777777" w:rsidR="00C223D5" w:rsidRDefault="00DB4632" w:rsidP="00C223D5">
      <w:pPr>
        <w:ind w:left="720"/>
      </w:pPr>
      <w:r>
        <w:t>This form needs to be completed and returned to the Assessor’s office by December 31</w:t>
      </w:r>
      <w:r w:rsidRPr="00DB4632">
        <w:rPr>
          <w:vertAlign w:val="superscript"/>
        </w:rPr>
        <w:t>st</w:t>
      </w:r>
      <w:r>
        <w:t xml:space="preserve"> of this year.  Return to: </w:t>
      </w:r>
    </w:p>
    <w:p w14:paraId="01858EC1" w14:textId="795DAC61" w:rsidR="00555295" w:rsidRDefault="00BD3780" w:rsidP="00555295">
      <w:pPr>
        <w:spacing w:after="0"/>
        <w:ind w:left="720"/>
      </w:pPr>
      <w:r>
        <w:t>Forest</w:t>
      </w:r>
      <w:r w:rsidR="00555295">
        <w:t xml:space="preserve"> Township</w:t>
      </w:r>
      <w:r w:rsidR="00DB4632">
        <w:t xml:space="preserve"> Assessing Office</w:t>
      </w:r>
    </w:p>
    <w:p w14:paraId="7BC22A0C" w14:textId="10B412EF" w:rsidR="00555295" w:rsidRDefault="00BD3780" w:rsidP="00555295">
      <w:pPr>
        <w:spacing w:after="0"/>
        <w:ind w:left="720"/>
      </w:pPr>
      <w:r>
        <w:t>130 E Main St</w:t>
      </w:r>
    </w:p>
    <w:p w14:paraId="7B2E73CE" w14:textId="4F56A9BF" w:rsidR="00555295" w:rsidRDefault="00BD3780" w:rsidP="00BD3780">
      <w:pPr>
        <w:spacing w:after="0"/>
      </w:pPr>
      <w:r>
        <w:tab/>
        <w:t>Otisville, MI  48463</w:t>
      </w:r>
    </w:p>
    <w:p w14:paraId="401DAC68" w14:textId="77777777" w:rsidR="00555295" w:rsidRDefault="00555295" w:rsidP="00555295">
      <w:pPr>
        <w:spacing w:after="0"/>
        <w:ind w:left="720"/>
      </w:pPr>
    </w:p>
    <w:p w14:paraId="4D6BF450" w14:textId="63D225D1" w:rsidR="00C223D5" w:rsidRDefault="00C223D5" w:rsidP="00C223D5">
      <w:pPr>
        <w:ind w:left="720"/>
      </w:pPr>
      <w:r>
        <w:t xml:space="preserve">If you have </w:t>
      </w:r>
      <w:r w:rsidRPr="00712C02">
        <w:rPr>
          <w:noProof/>
        </w:rPr>
        <w:t>questions</w:t>
      </w:r>
      <w:r w:rsidR="00712C02">
        <w:rPr>
          <w:noProof/>
        </w:rPr>
        <w:t>,</w:t>
      </w:r>
      <w:r>
        <w:t xml:space="preserve"> you may call </w:t>
      </w:r>
      <w:r w:rsidR="00442E36">
        <w:t>the assessing department at 810-</w:t>
      </w:r>
      <w:r w:rsidR="00555295">
        <w:t>6</w:t>
      </w:r>
      <w:r w:rsidR="00BD3780">
        <w:t>31-6040</w:t>
      </w:r>
    </w:p>
    <w:p w14:paraId="4188756F" w14:textId="77777777" w:rsidR="00442E36" w:rsidRDefault="00442E36" w:rsidP="00C223D5">
      <w:pPr>
        <w:ind w:left="720"/>
      </w:pPr>
    </w:p>
    <w:p w14:paraId="2B0DEB08" w14:textId="77777777" w:rsidR="00442E36" w:rsidRDefault="00442E36" w:rsidP="00C223D5">
      <w:pPr>
        <w:ind w:left="720"/>
      </w:pPr>
    </w:p>
    <w:p w14:paraId="4FFE653A" w14:textId="77777777" w:rsidR="00442E36" w:rsidRDefault="00442E36" w:rsidP="00C223D5">
      <w:pPr>
        <w:ind w:left="720"/>
      </w:pPr>
    </w:p>
    <w:p w14:paraId="6D7E3B4F" w14:textId="77777777" w:rsidR="00442E36" w:rsidRDefault="00442E36" w:rsidP="00C223D5">
      <w:pPr>
        <w:ind w:left="720"/>
      </w:pPr>
    </w:p>
    <w:p w14:paraId="1EB62C5A" w14:textId="77777777" w:rsidR="00442E36" w:rsidRDefault="00442E36" w:rsidP="00C223D5">
      <w:pPr>
        <w:ind w:left="720"/>
      </w:pPr>
      <w:r>
        <w:lastRenderedPageBreak/>
        <w:t>************************************************************************</w:t>
      </w:r>
    </w:p>
    <w:p w14:paraId="4DD04CD7" w14:textId="77777777" w:rsidR="00442E36" w:rsidRDefault="00442E36" w:rsidP="00C223D5">
      <w:pPr>
        <w:ind w:left="720"/>
      </w:pPr>
      <w:r>
        <w:t>FOR OFFICE USE ONLY</w:t>
      </w:r>
    </w:p>
    <w:p w14:paraId="4B20AD45" w14:textId="77777777" w:rsidR="00442E36" w:rsidRDefault="00442E36" w:rsidP="00C223D5">
      <w:pPr>
        <w:ind w:left="720"/>
      </w:pPr>
      <w:r>
        <w:t>______   MEETS LEGAL REQUIREMENTS</w:t>
      </w:r>
    </w:p>
    <w:p w14:paraId="3FA40FC0" w14:textId="77777777" w:rsidR="00442E36" w:rsidRDefault="00442E36" w:rsidP="00C223D5">
      <w:pPr>
        <w:ind w:left="720"/>
      </w:pPr>
      <w:r>
        <w:t>EXEMPTION QUALIFIES UNDER SECTION__________________</w:t>
      </w:r>
    </w:p>
    <w:p w14:paraId="13FD10DE" w14:textId="77777777" w:rsidR="00442E36" w:rsidRDefault="00442E36" w:rsidP="00C223D5">
      <w:pPr>
        <w:ind w:left="720"/>
      </w:pPr>
      <w:proofErr w:type="gramStart"/>
      <w:r>
        <w:t>REASON:_</w:t>
      </w:r>
      <w:proofErr w:type="gramEnd"/>
      <w:r>
        <w:t>_____________________________________________________________________</w:t>
      </w:r>
    </w:p>
    <w:p w14:paraId="6E7CDF80" w14:textId="77777777" w:rsidR="00442E36" w:rsidRDefault="00442E36" w:rsidP="00C223D5">
      <w:pPr>
        <w:ind w:left="720"/>
      </w:pPr>
      <w:r>
        <w:t>_____________________________________________________________________________</w:t>
      </w:r>
    </w:p>
    <w:p w14:paraId="47971CF2" w14:textId="77777777" w:rsidR="00442E36" w:rsidRDefault="00442E36" w:rsidP="00C223D5">
      <w:pPr>
        <w:ind w:left="720"/>
      </w:pPr>
      <w:r>
        <w:t>_____________________________________________________________________________</w:t>
      </w:r>
    </w:p>
    <w:p w14:paraId="0B3E5C0A" w14:textId="77777777" w:rsidR="00442E36" w:rsidRDefault="00442E36" w:rsidP="00C223D5">
      <w:pPr>
        <w:ind w:left="720"/>
      </w:pPr>
    </w:p>
    <w:p w14:paraId="725DA33A" w14:textId="77777777" w:rsidR="00442E36" w:rsidRDefault="00442E36" w:rsidP="00C223D5">
      <w:pPr>
        <w:ind w:left="720"/>
      </w:pPr>
      <w:r>
        <w:t>______ DOES NOT MEET LEGAL REQUIREMENTS</w:t>
      </w:r>
    </w:p>
    <w:p w14:paraId="0D4BDFBC" w14:textId="77777777" w:rsidR="00442E36" w:rsidRDefault="00442E36" w:rsidP="00C223D5">
      <w:pPr>
        <w:ind w:left="720"/>
      </w:pPr>
      <w:proofErr w:type="gramStart"/>
      <w:r>
        <w:t>REASON:_</w:t>
      </w:r>
      <w:proofErr w:type="gramEnd"/>
      <w:r>
        <w:t>_____________________________________________________________________</w:t>
      </w:r>
    </w:p>
    <w:p w14:paraId="32D2E5EC" w14:textId="77777777" w:rsidR="00442E36" w:rsidRDefault="00442E36" w:rsidP="00442E36">
      <w:pPr>
        <w:ind w:left="720"/>
      </w:pPr>
      <w:r>
        <w:t>_____________________________________________________________________________</w:t>
      </w:r>
    </w:p>
    <w:p w14:paraId="5FCB522B" w14:textId="77777777" w:rsidR="00442E36" w:rsidRDefault="00442E36" w:rsidP="00442E36">
      <w:pPr>
        <w:ind w:left="720"/>
      </w:pPr>
      <w:r>
        <w:t>_____________________________________________________________________________</w:t>
      </w:r>
    </w:p>
    <w:p w14:paraId="161C27BF" w14:textId="77777777" w:rsidR="00442E36" w:rsidRDefault="00442E36" w:rsidP="00442E36">
      <w:pPr>
        <w:ind w:left="720"/>
      </w:pPr>
      <w:r>
        <w:t>_____________________________________________________________________________</w:t>
      </w:r>
    </w:p>
    <w:p w14:paraId="512D81FC" w14:textId="77777777" w:rsidR="00442E36" w:rsidRDefault="00442E36" w:rsidP="00442E36">
      <w:pPr>
        <w:ind w:left="720"/>
      </w:pPr>
    </w:p>
    <w:p w14:paraId="59E071D8" w14:textId="77777777" w:rsidR="00E81C39" w:rsidRDefault="00442E36" w:rsidP="00442E36">
      <w:pPr>
        <w:ind w:left="720"/>
      </w:pPr>
      <w:r>
        <w:t xml:space="preserve">____________________                            ___________________                                          </w:t>
      </w:r>
    </w:p>
    <w:p w14:paraId="127C4862" w14:textId="77777777" w:rsidR="00442E36" w:rsidRDefault="00442E36" w:rsidP="00442E36">
      <w:pPr>
        <w:ind w:left="720"/>
      </w:pPr>
      <w:r>
        <w:t xml:space="preserve">  Township Assessor          </w:t>
      </w:r>
      <w:r>
        <w:tab/>
      </w:r>
      <w:proofErr w:type="gramStart"/>
      <w:r>
        <w:tab/>
        <w:t xml:space="preserve">  Date</w:t>
      </w:r>
      <w:proofErr w:type="gramEnd"/>
    </w:p>
    <w:p w14:paraId="44F19412" w14:textId="77777777" w:rsidR="00DD78FD" w:rsidRDefault="00DD78FD" w:rsidP="00DD78FD">
      <w:pPr>
        <w:pStyle w:val="ListParagraph"/>
      </w:pPr>
    </w:p>
    <w:p w14:paraId="02CA406C" w14:textId="77777777" w:rsidR="00BA06C7" w:rsidRDefault="00BA06C7" w:rsidP="00BA06C7"/>
    <w:p w14:paraId="24162675" w14:textId="77777777" w:rsidR="00553FE9" w:rsidRDefault="00553FE9" w:rsidP="00284871">
      <w:r>
        <w:t xml:space="preserve">   </w:t>
      </w:r>
      <w:r w:rsidR="006A0426">
        <w:t>The official notification of the taxable status will be the annual assessment change notice.</w:t>
      </w:r>
    </w:p>
    <w:p w14:paraId="00CE2B54" w14:textId="77777777" w:rsidR="006A0426" w:rsidRDefault="006A0426" w:rsidP="00284871"/>
    <w:p w14:paraId="0060F150" w14:textId="77777777" w:rsidR="006A0426" w:rsidRDefault="006A0426" w:rsidP="00284871">
      <w:r>
        <w:t xml:space="preserve">Taxpayers may appeal the assessor’s determination to the March Board of Review.  </w:t>
      </w:r>
      <w:r w:rsidR="00F02009">
        <w:t>The d</w:t>
      </w:r>
      <w:r>
        <w:t xml:space="preserve">ates and times will </w:t>
      </w:r>
      <w:r w:rsidRPr="008F3032">
        <w:rPr>
          <w:noProof/>
        </w:rPr>
        <w:t>be listed</w:t>
      </w:r>
      <w:r>
        <w:t xml:space="preserve"> </w:t>
      </w:r>
      <w:r w:rsidR="00ED3EC2">
        <w:t>on the assessment change notice.</w:t>
      </w:r>
      <w:r>
        <w:t xml:space="preserve"> </w:t>
      </w:r>
    </w:p>
    <w:p w14:paraId="22163B98" w14:textId="77777777" w:rsidR="00B24160" w:rsidRDefault="00553FE9" w:rsidP="00B24160">
      <w:r>
        <w:t xml:space="preserve">      </w:t>
      </w:r>
    </w:p>
    <w:p w14:paraId="49F8F7AB" w14:textId="77777777" w:rsidR="00B24160" w:rsidRDefault="00B24160" w:rsidP="00B24160"/>
    <w:p w14:paraId="6F422719" w14:textId="77777777" w:rsidR="00B24160" w:rsidRDefault="00B24160" w:rsidP="00B24160"/>
    <w:p w14:paraId="57E2CAF7" w14:textId="77777777" w:rsidR="00B24160" w:rsidRDefault="00B24160" w:rsidP="00B24160"/>
    <w:p w14:paraId="32913A53" w14:textId="77777777" w:rsidR="00B24160" w:rsidRDefault="00B24160" w:rsidP="00B24160">
      <w:pPr>
        <w:pStyle w:val="ListParagraph"/>
      </w:pPr>
    </w:p>
    <w:p w14:paraId="08775EC4" w14:textId="77777777" w:rsidR="00B24160" w:rsidRPr="00542A35" w:rsidRDefault="00B24160" w:rsidP="00B24160">
      <w:pPr>
        <w:pStyle w:val="ListParagraph"/>
      </w:pPr>
    </w:p>
    <w:sectPr w:rsidR="00B24160" w:rsidRPr="00542A35" w:rsidSect="00BD4E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072E10"/>
    <w:multiLevelType w:val="hybridMultilevel"/>
    <w:tmpl w:val="2EEC7B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9E4402"/>
    <w:multiLevelType w:val="hybridMultilevel"/>
    <w:tmpl w:val="85FCB4B4"/>
    <w:lvl w:ilvl="0" w:tplc="02B070A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F133FCC"/>
    <w:multiLevelType w:val="hybridMultilevel"/>
    <w:tmpl w:val="9F7E547E"/>
    <w:lvl w:ilvl="0" w:tplc="45567B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47932256">
    <w:abstractNumId w:val="0"/>
  </w:num>
  <w:num w:numId="2" w16cid:durableId="544492857">
    <w:abstractNumId w:val="1"/>
  </w:num>
  <w:num w:numId="3" w16cid:durableId="4359491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O0NDQwtzS1sDRR0lEKTi0uzszPAykwrgUAtBLXdCwAAAA="/>
  </w:docVars>
  <w:rsids>
    <w:rsidRoot w:val="000425AE"/>
    <w:rsid w:val="00001921"/>
    <w:rsid w:val="00001BEF"/>
    <w:rsid w:val="000028DA"/>
    <w:rsid w:val="00003693"/>
    <w:rsid w:val="000075EF"/>
    <w:rsid w:val="00007982"/>
    <w:rsid w:val="00010BE5"/>
    <w:rsid w:val="0001307D"/>
    <w:rsid w:val="000173AF"/>
    <w:rsid w:val="000236E1"/>
    <w:rsid w:val="000273BC"/>
    <w:rsid w:val="00030C20"/>
    <w:rsid w:val="00033C05"/>
    <w:rsid w:val="00037520"/>
    <w:rsid w:val="0004013C"/>
    <w:rsid w:val="00040C6F"/>
    <w:rsid w:val="000422EC"/>
    <w:rsid w:val="000425AE"/>
    <w:rsid w:val="00042AA6"/>
    <w:rsid w:val="00051F8B"/>
    <w:rsid w:val="00052296"/>
    <w:rsid w:val="000531BF"/>
    <w:rsid w:val="00053E6A"/>
    <w:rsid w:val="000568C4"/>
    <w:rsid w:val="00057CF1"/>
    <w:rsid w:val="00060ABB"/>
    <w:rsid w:val="0006130D"/>
    <w:rsid w:val="00062C26"/>
    <w:rsid w:val="00062F5C"/>
    <w:rsid w:val="0006580B"/>
    <w:rsid w:val="00065E2F"/>
    <w:rsid w:val="00067E74"/>
    <w:rsid w:val="000710A9"/>
    <w:rsid w:val="000730F2"/>
    <w:rsid w:val="0007714D"/>
    <w:rsid w:val="00077C3F"/>
    <w:rsid w:val="00080DF4"/>
    <w:rsid w:val="00083908"/>
    <w:rsid w:val="00083EBB"/>
    <w:rsid w:val="0008459D"/>
    <w:rsid w:val="00092DB6"/>
    <w:rsid w:val="000A0990"/>
    <w:rsid w:val="000B0318"/>
    <w:rsid w:val="000B55A7"/>
    <w:rsid w:val="000C0917"/>
    <w:rsid w:val="000C4FED"/>
    <w:rsid w:val="000D20F3"/>
    <w:rsid w:val="000D612F"/>
    <w:rsid w:val="000D7750"/>
    <w:rsid w:val="000E0A19"/>
    <w:rsid w:val="000E0FAB"/>
    <w:rsid w:val="000E2917"/>
    <w:rsid w:val="000E6155"/>
    <w:rsid w:val="000F0457"/>
    <w:rsid w:val="000F13BB"/>
    <w:rsid w:val="000F2248"/>
    <w:rsid w:val="000F36A9"/>
    <w:rsid w:val="000F3AFB"/>
    <w:rsid w:val="00100A26"/>
    <w:rsid w:val="001025FB"/>
    <w:rsid w:val="00107782"/>
    <w:rsid w:val="00112C62"/>
    <w:rsid w:val="00115C85"/>
    <w:rsid w:val="00124695"/>
    <w:rsid w:val="00124A90"/>
    <w:rsid w:val="00127096"/>
    <w:rsid w:val="001277F1"/>
    <w:rsid w:val="00127853"/>
    <w:rsid w:val="001317E9"/>
    <w:rsid w:val="00134034"/>
    <w:rsid w:val="00137044"/>
    <w:rsid w:val="00161935"/>
    <w:rsid w:val="00161EA1"/>
    <w:rsid w:val="0016645B"/>
    <w:rsid w:val="001744B1"/>
    <w:rsid w:val="001750BD"/>
    <w:rsid w:val="001810CB"/>
    <w:rsid w:val="00182D55"/>
    <w:rsid w:val="00183E33"/>
    <w:rsid w:val="00186B33"/>
    <w:rsid w:val="00192D81"/>
    <w:rsid w:val="001942A7"/>
    <w:rsid w:val="00194606"/>
    <w:rsid w:val="001A0301"/>
    <w:rsid w:val="001A04E3"/>
    <w:rsid w:val="001A17B4"/>
    <w:rsid w:val="001A42DC"/>
    <w:rsid w:val="001A4A17"/>
    <w:rsid w:val="001A64D1"/>
    <w:rsid w:val="001B148A"/>
    <w:rsid w:val="001B1625"/>
    <w:rsid w:val="001B41EA"/>
    <w:rsid w:val="001B4C87"/>
    <w:rsid w:val="001B625C"/>
    <w:rsid w:val="001C2B6A"/>
    <w:rsid w:val="001C39D9"/>
    <w:rsid w:val="001C59B1"/>
    <w:rsid w:val="001C6B27"/>
    <w:rsid w:val="001C7467"/>
    <w:rsid w:val="001D268E"/>
    <w:rsid w:val="001D5447"/>
    <w:rsid w:val="001D7C5C"/>
    <w:rsid w:val="001E039D"/>
    <w:rsid w:val="001E1843"/>
    <w:rsid w:val="001E462C"/>
    <w:rsid w:val="001F0452"/>
    <w:rsid w:val="001F1625"/>
    <w:rsid w:val="001F234F"/>
    <w:rsid w:val="001F2629"/>
    <w:rsid w:val="001F2769"/>
    <w:rsid w:val="001F7896"/>
    <w:rsid w:val="00200253"/>
    <w:rsid w:val="00201FA1"/>
    <w:rsid w:val="00202E4D"/>
    <w:rsid w:val="00203626"/>
    <w:rsid w:val="002044BB"/>
    <w:rsid w:val="0020450E"/>
    <w:rsid w:val="0021016C"/>
    <w:rsid w:val="00215390"/>
    <w:rsid w:val="002201DD"/>
    <w:rsid w:val="00222428"/>
    <w:rsid w:val="00223F8D"/>
    <w:rsid w:val="00226CB3"/>
    <w:rsid w:val="00227368"/>
    <w:rsid w:val="002277B4"/>
    <w:rsid w:val="00230835"/>
    <w:rsid w:val="00231158"/>
    <w:rsid w:val="002318B0"/>
    <w:rsid w:val="00231CA9"/>
    <w:rsid w:val="00235AAF"/>
    <w:rsid w:val="00235AB0"/>
    <w:rsid w:val="002368FB"/>
    <w:rsid w:val="00240B16"/>
    <w:rsid w:val="00253E4D"/>
    <w:rsid w:val="00256FD2"/>
    <w:rsid w:val="002618B4"/>
    <w:rsid w:val="002629C8"/>
    <w:rsid w:val="0026477A"/>
    <w:rsid w:val="002663BD"/>
    <w:rsid w:val="00270ED7"/>
    <w:rsid w:val="0027482A"/>
    <w:rsid w:val="002750F3"/>
    <w:rsid w:val="00277E52"/>
    <w:rsid w:val="00284871"/>
    <w:rsid w:val="002860C4"/>
    <w:rsid w:val="00293D45"/>
    <w:rsid w:val="002941C8"/>
    <w:rsid w:val="00295AB0"/>
    <w:rsid w:val="002A1214"/>
    <w:rsid w:val="002A1D01"/>
    <w:rsid w:val="002A21F0"/>
    <w:rsid w:val="002A41CF"/>
    <w:rsid w:val="002A60FD"/>
    <w:rsid w:val="002B142F"/>
    <w:rsid w:val="002B4230"/>
    <w:rsid w:val="002B511C"/>
    <w:rsid w:val="002B6B38"/>
    <w:rsid w:val="002B7EF1"/>
    <w:rsid w:val="002C23E6"/>
    <w:rsid w:val="002C3476"/>
    <w:rsid w:val="002C3C64"/>
    <w:rsid w:val="002C74AB"/>
    <w:rsid w:val="002C752B"/>
    <w:rsid w:val="002D2BE7"/>
    <w:rsid w:val="002D581C"/>
    <w:rsid w:val="002E0988"/>
    <w:rsid w:val="002E3B8A"/>
    <w:rsid w:val="002E3D3D"/>
    <w:rsid w:val="002E5631"/>
    <w:rsid w:val="002F35B0"/>
    <w:rsid w:val="002F551A"/>
    <w:rsid w:val="002F557F"/>
    <w:rsid w:val="002F7760"/>
    <w:rsid w:val="0030230F"/>
    <w:rsid w:val="003121CC"/>
    <w:rsid w:val="00312ED7"/>
    <w:rsid w:val="00312FA3"/>
    <w:rsid w:val="00322A5D"/>
    <w:rsid w:val="00323C2C"/>
    <w:rsid w:val="00327F86"/>
    <w:rsid w:val="003366FA"/>
    <w:rsid w:val="00340AD5"/>
    <w:rsid w:val="00341358"/>
    <w:rsid w:val="003459A2"/>
    <w:rsid w:val="00345E78"/>
    <w:rsid w:val="0035359F"/>
    <w:rsid w:val="003564CD"/>
    <w:rsid w:val="00357509"/>
    <w:rsid w:val="003632A2"/>
    <w:rsid w:val="00363D9C"/>
    <w:rsid w:val="003771DF"/>
    <w:rsid w:val="00383586"/>
    <w:rsid w:val="00384CEE"/>
    <w:rsid w:val="003945A1"/>
    <w:rsid w:val="003A7D49"/>
    <w:rsid w:val="003B019D"/>
    <w:rsid w:val="003B3D15"/>
    <w:rsid w:val="003B4DDF"/>
    <w:rsid w:val="003B6F71"/>
    <w:rsid w:val="003B7730"/>
    <w:rsid w:val="003C3983"/>
    <w:rsid w:val="003C7ABB"/>
    <w:rsid w:val="003D2079"/>
    <w:rsid w:val="003E097B"/>
    <w:rsid w:val="003E127B"/>
    <w:rsid w:val="003E2BE2"/>
    <w:rsid w:val="003E530D"/>
    <w:rsid w:val="003E6783"/>
    <w:rsid w:val="003E6F37"/>
    <w:rsid w:val="003F5646"/>
    <w:rsid w:val="00400260"/>
    <w:rsid w:val="0040215A"/>
    <w:rsid w:val="00410579"/>
    <w:rsid w:val="00417787"/>
    <w:rsid w:val="00426487"/>
    <w:rsid w:val="00431B72"/>
    <w:rsid w:val="0043245E"/>
    <w:rsid w:val="00433B59"/>
    <w:rsid w:val="00441BA9"/>
    <w:rsid w:val="00442E36"/>
    <w:rsid w:val="00443849"/>
    <w:rsid w:val="00445D83"/>
    <w:rsid w:val="00453A62"/>
    <w:rsid w:val="00453D5F"/>
    <w:rsid w:val="00457560"/>
    <w:rsid w:val="00460286"/>
    <w:rsid w:val="004609BE"/>
    <w:rsid w:val="00471035"/>
    <w:rsid w:val="00471BE2"/>
    <w:rsid w:val="004726BA"/>
    <w:rsid w:val="00473C8C"/>
    <w:rsid w:val="00474777"/>
    <w:rsid w:val="00475739"/>
    <w:rsid w:val="00477111"/>
    <w:rsid w:val="00477E0E"/>
    <w:rsid w:val="00477E80"/>
    <w:rsid w:val="004908E9"/>
    <w:rsid w:val="00490985"/>
    <w:rsid w:val="00492E10"/>
    <w:rsid w:val="00493BA1"/>
    <w:rsid w:val="004941D6"/>
    <w:rsid w:val="004A21CC"/>
    <w:rsid w:val="004A7624"/>
    <w:rsid w:val="004C08D1"/>
    <w:rsid w:val="004C1B98"/>
    <w:rsid w:val="004C292E"/>
    <w:rsid w:val="004C3E6C"/>
    <w:rsid w:val="004C4FE9"/>
    <w:rsid w:val="004C6A89"/>
    <w:rsid w:val="004D00E0"/>
    <w:rsid w:val="004D2533"/>
    <w:rsid w:val="004D41BE"/>
    <w:rsid w:val="004D4776"/>
    <w:rsid w:val="004D51F2"/>
    <w:rsid w:val="004D52B4"/>
    <w:rsid w:val="004D5EF5"/>
    <w:rsid w:val="004D6F74"/>
    <w:rsid w:val="004E0B55"/>
    <w:rsid w:val="004E18E0"/>
    <w:rsid w:val="004E6350"/>
    <w:rsid w:val="004E6A9C"/>
    <w:rsid w:val="004E7CD3"/>
    <w:rsid w:val="004F4230"/>
    <w:rsid w:val="004F4837"/>
    <w:rsid w:val="00500390"/>
    <w:rsid w:val="0050119D"/>
    <w:rsid w:val="005067FF"/>
    <w:rsid w:val="00506951"/>
    <w:rsid w:val="00510F0A"/>
    <w:rsid w:val="00514A37"/>
    <w:rsid w:val="00515901"/>
    <w:rsid w:val="00520AA0"/>
    <w:rsid w:val="00521964"/>
    <w:rsid w:val="00524600"/>
    <w:rsid w:val="0052490E"/>
    <w:rsid w:val="00526C19"/>
    <w:rsid w:val="00530897"/>
    <w:rsid w:val="00531774"/>
    <w:rsid w:val="00532726"/>
    <w:rsid w:val="00534040"/>
    <w:rsid w:val="00535610"/>
    <w:rsid w:val="005357BE"/>
    <w:rsid w:val="00535F32"/>
    <w:rsid w:val="00540A05"/>
    <w:rsid w:val="005416CC"/>
    <w:rsid w:val="00542A35"/>
    <w:rsid w:val="00542EDA"/>
    <w:rsid w:val="00543CDE"/>
    <w:rsid w:val="005449E8"/>
    <w:rsid w:val="0054665C"/>
    <w:rsid w:val="00550D2D"/>
    <w:rsid w:val="00550F52"/>
    <w:rsid w:val="0055329A"/>
    <w:rsid w:val="00553FE9"/>
    <w:rsid w:val="00555295"/>
    <w:rsid w:val="0055614D"/>
    <w:rsid w:val="00557917"/>
    <w:rsid w:val="00561319"/>
    <w:rsid w:val="0056228D"/>
    <w:rsid w:val="00562569"/>
    <w:rsid w:val="00563174"/>
    <w:rsid w:val="00566985"/>
    <w:rsid w:val="00570653"/>
    <w:rsid w:val="00571B0C"/>
    <w:rsid w:val="00574555"/>
    <w:rsid w:val="0057488F"/>
    <w:rsid w:val="00576030"/>
    <w:rsid w:val="005767A2"/>
    <w:rsid w:val="0057704C"/>
    <w:rsid w:val="00580821"/>
    <w:rsid w:val="0058376B"/>
    <w:rsid w:val="005863F5"/>
    <w:rsid w:val="00586449"/>
    <w:rsid w:val="00586D45"/>
    <w:rsid w:val="00587DC7"/>
    <w:rsid w:val="00590190"/>
    <w:rsid w:val="005929EC"/>
    <w:rsid w:val="005930F9"/>
    <w:rsid w:val="00594684"/>
    <w:rsid w:val="005965B1"/>
    <w:rsid w:val="005A1F04"/>
    <w:rsid w:val="005A42DF"/>
    <w:rsid w:val="005A527A"/>
    <w:rsid w:val="005B079D"/>
    <w:rsid w:val="005B0AFD"/>
    <w:rsid w:val="005B18FB"/>
    <w:rsid w:val="005B20EA"/>
    <w:rsid w:val="005B4186"/>
    <w:rsid w:val="005B4C0E"/>
    <w:rsid w:val="005B5A80"/>
    <w:rsid w:val="005B73B2"/>
    <w:rsid w:val="005C411E"/>
    <w:rsid w:val="005C523A"/>
    <w:rsid w:val="005C7526"/>
    <w:rsid w:val="005C7D09"/>
    <w:rsid w:val="005D290F"/>
    <w:rsid w:val="005D351D"/>
    <w:rsid w:val="005D37B1"/>
    <w:rsid w:val="005D3865"/>
    <w:rsid w:val="005D39E7"/>
    <w:rsid w:val="005D3CA5"/>
    <w:rsid w:val="005D4B4A"/>
    <w:rsid w:val="005D70F6"/>
    <w:rsid w:val="005E5965"/>
    <w:rsid w:val="005E5D6F"/>
    <w:rsid w:val="005E6414"/>
    <w:rsid w:val="005F49B3"/>
    <w:rsid w:val="005F648B"/>
    <w:rsid w:val="00600EFB"/>
    <w:rsid w:val="00603E2C"/>
    <w:rsid w:val="00605E86"/>
    <w:rsid w:val="00607CDD"/>
    <w:rsid w:val="00612F64"/>
    <w:rsid w:val="00616EEE"/>
    <w:rsid w:val="006233C1"/>
    <w:rsid w:val="00625441"/>
    <w:rsid w:val="006256B7"/>
    <w:rsid w:val="00627BAC"/>
    <w:rsid w:val="00630254"/>
    <w:rsid w:val="0063032A"/>
    <w:rsid w:val="00631856"/>
    <w:rsid w:val="00632B64"/>
    <w:rsid w:val="00633E39"/>
    <w:rsid w:val="00637625"/>
    <w:rsid w:val="00641636"/>
    <w:rsid w:val="00644F0B"/>
    <w:rsid w:val="00652DC1"/>
    <w:rsid w:val="00653362"/>
    <w:rsid w:val="006546D0"/>
    <w:rsid w:val="006614F7"/>
    <w:rsid w:val="00663385"/>
    <w:rsid w:val="00663604"/>
    <w:rsid w:val="00666E21"/>
    <w:rsid w:val="00673757"/>
    <w:rsid w:val="00676387"/>
    <w:rsid w:val="00683A6C"/>
    <w:rsid w:val="00683E1B"/>
    <w:rsid w:val="006848B2"/>
    <w:rsid w:val="00686BB5"/>
    <w:rsid w:val="00690076"/>
    <w:rsid w:val="00691662"/>
    <w:rsid w:val="00691FE4"/>
    <w:rsid w:val="00693AC9"/>
    <w:rsid w:val="0069582E"/>
    <w:rsid w:val="006A0426"/>
    <w:rsid w:val="006A3297"/>
    <w:rsid w:val="006A5559"/>
    <w:rsid w:val="006A63CC"/>
    <w:rsid w:val="006B0A4F"/>
    <w:rsid w:val="006B287B"/>
    <w:rsid w:val="006B3C80"/>
    <w:rsid w:val="006B47D3"/>
    <w:rsid w:val="006B65A4"/>
    <w:rsid w:val="006C0357"/>
    <w:rsid w:val="006C0D06"/>
    <w:rsid w:val="006C48E0"/>
    <w:rsid w:val="006C5CA5"/>
    <w:rsid w:val="006C6111"/>
    <w:rsid w:val="006C62B2"/>
    <w:rsid w:val="006D3740"/>
    <w:rsid w:val="006D6224"/>
    <w:rsid w:val="006D6F64"/>
    <w:rsid w:val="006E03CC"/>
    <w:rsid w:val="006E36BE"/>
    <w:rsid w:val="006E4D0A"/>
    <w:rsid w:val="006E5351"/>
    <w:rsid w:val="006E5C51"/>
    <w:rsid w:val="006E6024"/>
    <w:rsid w:val="006F2529"/>
    <w:rsid w:val="006F3FF2"/>
    <w:rsid w:val="006F4874"/>
    <w:rsid w:val="007001E6"/>
    <w:rsid w:val="00700BA1"/>
    <w:rsid w:val="00700EE6"/>
    <w:rsid w:val="00702E05"/>
    <w:rsid w:val="00702E62"/>
    <w:rsid w:val="00703F82"/>
    <w:rsid w:val="00703FE0"/>
    <w:rsid w:val="0070474E"/>
    <w:rsid w:val="0070690C"/>
    <w:rsid w:val="007075B8"/>
    <w:rsid w:val="00707F0D"/>
    <w:rsid w:val="00710F60"/>
    <w:rsid w:val="00711253"/>
    <w:rsid w:val="00712B84"/>
    <w:rsid w:val="00712C02"/>
    <w:rsid w:val="007138AE"/>
    <w:rsid w:val="00713C71"/>
    <w:rsid w:val="00714BCF"/>
    <w:rsid w:val="007156C0"/>
    <w:rsid w:val="00716E6E"/>
    <w:rsid w:val="00725633"/>
    <w:rsid w:val="0073731C"/>
    <w:rsid w:val="00737B6D"/>
    <w:rsid w:val="007434D7"/>
    <w:rsid w:val="00745BEF"/>
    <w:rsid w:val="0074789D"/>
    <w:rsid w:val="00751DEC"/>
    <w:rsid w:val="00753AEC"/>
    <w:rsid w:val="0075784A"/>
    <w:rsid w:val="00761431"/>
    <w:rsid w:val="00763BED"/>
    <w:rsid w:val="00765451"/>
    <w:rsid w:val="00771BCB"/>
    <w:rsid w:val="00773786"/>
    <w:rsid w:val="00774C1B"/>
    <w:rsid w:val="00792BC2"/>
    <w:rsid w:val="00793C57"/>
    <w:rsid w:val="007A2E70"/>
    <w:rsid w:val="007B0914"/>
    <w:rsid w:val="007B0C09"/>
    <w:rsid w:val="007B32BA"/>
    <w:rsid w:val="007B6FE3"/>
    <w:rsid w:val="007C0EC3"/>
    <w:rsid w:val="007C2136"/>
    <w:rsid w:val="007C51B2"/>
    <w:rsid w:val="007D244D"/>
    <w:rsid w:val="007D2597"/>
    <w:rsid w:val="007D6C7E"/>
    <w:rsid w:val="007D77F1"/>
    <w:rsid w:val="007E1457"/>
    <w:rsid w:val="007F0A18"/>
    <w:rsid w:val="007F6B07"/>
    <w:rsid w:val="0080121A"/>
    <w:rsid w:val="00802569"/>
    <w:rsid w:val="008071F3"/>
    <w:rsid w:val="0082312B"/>
    <w:rsid w:val="00830149"/>
    <w:rsid w:val="00832E4D"/>
    <w:rsid w:val="00833BC7"/>
    <w:rsid w:val="008347BF"/>
    <w:rsid w:val="00834E39"/>
    <w:rsid w:val="0084675C"/>
    <w:rsid w:val="0085386F"/>
    <w:rsid w:val="0085605A"/>
    <w:rsid w:val="0085607C"/>
    <w:rsid w:val="00857241"/>
    <w:rsid w:val="008574A7"/>
    <w:rsid w:val="00863217"/>
    <w:rsid w:val="00867E83"/>
    <w:rsid w:val="00871AD4"/>
    <w:rsid w:val="008737C9"/>
    <w:rsid w:val="008823BD"/>
    <w:rsid w:val="00882AE2"/>
    <w:rsid w:val="008868A7"/>
    <w:rsid w:val="008874F8"/>
    <w:rsid w:val="008933DC"/>
    <w:rsid w:val="008A4C2E"/>
    <w:rsid w:val="008A77CC"/>
    <w:rsid w:val="008B148E"/>
    <w:rsid w:val="008B240A"/>
    <w:rsid w:val="008B3128"/>
    <w:rsid w:val="008B3C3D"/>
    <w:rsid w:val="008C0EE5"/>
    <w:rsid w:val="008C6B32"/>
    <w:rsid w:val="008C7B99"/>
    <w:rsid w:val="008D0A43"/>
    <w:rsid w:val="008D0DC4"/>
    <w:rsid w:val="008D1F5F"/>
    <w:rsid w:val="008D5757"/>
    <w:rsid w:val="008D72CE"/>
    <w:rsid w:val="008E0119"/>
    <w:rsid w:val="008E0E9D"/>
    <w:rsid w:val="008E3492"/>
    <w:rsid w:val="008E4265"/>
    <w:rsid w:val="008E6056"/>
    <w:rsid w:val="008F168F"/>
    <w:rsid w:val="008F3032"/>
    <w:rsid w:val="008F45AD"/>
    <w:rsid w:val="008F5037"/>
    <w:rsid w:val="008F7349"/>
    <w:rsid w:val="008F7CBD"/>
    <w:rsid w:val="008F7FE8"/>
    <w:rsid w:val="00900182"/>
    <w:rsid w:val="00906050"/>
    <w:rsid w:val="009071DC"/>
    <w:rsid w:val="0091294C"/>
    <w:rsid w:val="00920791"/>
    <w:rsid w:val="009214EC"/>
    <w:rsid w:val="00922762"/>
    <w:rsid w:val="0092279F"/>
    <w:rsid w:val="00922F97"/>
    <w:rsid w:val="00922FFE"/>
    <w:rsid w:val="00923E28"/>
    <w:rsid w:val="00925A26"/>
    <w:rsid w:val="00925D21"/>
    <w:rsid w:val="00926AA0"/>
    <w:rsid w:val="00930D2C"/>
    <w:rsid w:val="00930D70"/>
    <w:rsid w:val="009315E9"/>
    <w:rsid w:val="00931AB2"/>
    <w:rsid w:val="00937362"/>
    <w:rsid w:val="00937845"/>
    <w:rsid w:val="009404E9"/>
    <w:rsid w:val="009427E1"/>
    <w:rsid w:val="00947331"/>
    <w:rsid w:val="00951241"/>
    <w:rsid w:val="009529DE"/>
    <w:rsid w:val="00953562"/>
    <w:rsid w:val="009556F0"/>
    <w:rsid w:val="00955BDF"/>
    <w:rsid w:val="00956D15"/>
    <w:rsid w:val="0096050A"/>
    <w:rsid w:val="0096282B"/>
    <w:rsid w:val="00963985"/>
    <w:rsid w:val="00965658"/>
    <w:rsid w:val="00965CDC"/>
    <w:rsid w:val="00965D06"/>
    <w:rsid w:val="009679C2"/>
    <w:rsid w:val="00972849"/>
    <w:rsid w:val="009732A7"/>
    <w:rsid w:val="009738E9"/>
    <w:rsid w:val="00976A93"/>
    <w:rsid w:val="00976CB7"/>
    <w:rsid w:val="00987128"/>
    <w:rsid w:val="009920AC"/>
    <w:rsid w:val="00993F49"/>
    <w:rsid w:val="00996AF6"/>
    <w:rsid w:val="0099710D"/>
    <w:rsid w:val="009A0A88"/>
    <w:rsid w:val="009A14C8"/>
    <w:rsid w:val="009A272A"/>
    <w:rsid w:val="009A5375"/>
    <w:rsid w:val="009A5A86"/>
    <w:rsid w:val="009A5FB7"/>
    <w:rsid w:val="009A6340"/>
    <w:rsid w:val="009B01EB"/>
    <w:rsid w:val="009B11D5"/>
    <w:rsid w:val="009B440F"/>
    <w:rsid w:val="009B5369"/>
    <w:rsid w:val="009B7CC1"/>
    <w:rsid w:val="009C01CF"/>
    <w:rsid w:val="009C1D23"/>
    <w:rsid w:val="009C224E"/>
    <w:rsid w:val="009C4B5C"/>
    <w:rsid w:val="009D4824"/>
    <w:rsid w:val="009E5C64"/>
    <w:rsid w:val="009E6DD7"/>
    <w:rsid w:val="009E786F"/>
    <w:rsid w:val="009F05C1"/>
    <w:rsid w:val="009F0BCA"/>
    <w:rsid w:val="009F6BBF"/>
    <w:rsid w:val="00A01673"/>
    <w:rsid w:val="00A03B4B"/>
    <w:rsid w:val="00A05ADF"/>
    <w:rsid w:val="00A10684"/>
    <w:rsid w:val="00A13443"/>
    <w:rsid w:val="00A1349A"/>
    <w:rsid w:val="00A134EE"/>
    <w:rsid w:val="00A20694"/>
    <w:rsid w:val="00A21337"/>
    <w:rsid w:val="00A21954"/>
    <w:rsid w:val="00A22D62"/>
    <w:rsid w:val="00A24F2D"/>
    <w:rsid w:val="00A262E9"/>
    <w:rsid w:val="00A27859"/>
    <w:rsid w:val="00A33193"/>
    <w:rsid w:val="00A33949"/>
    <w:rsid w:val="00A33FBE"/>
    <w:rsid w:val="00A345C6"/>
    <w:rsid w:val="00A365AA"/>
    <w:rsid w:val="00A373B9"/>
    <w:rsid w:val="00A400A3"/>
    <w:rsid w:val="00A41687"/>
    <w:rsid w:val="00A42AEA"/>
    <w:rsid w:val="00A4436C"/>
    <w:rsid w:val="00A502AE"/>
    <w:rsid w:val="00A53A7F"/>
    <w:rsid w:val="00A53F4B"/>
    <w:rsid w:val="00A5480E"/>
    <w:rsid w:val="00A600FB"/>
    <w:rsid w:val="00A61E79"/>
    <w:rsid w:val="00A64398"/>
    <w:rsid w:val="00A65BFB"/>
    <w:rsid w:val="00A71772"/>
    <w:rsid w:val="00A72181"/>
    <w:rsid w:val="00A74C37"/>
    <w:rsid w:val="00A767C6"/>
    <w:rsid w:val="00A76D09"/>
    <w:rsid w:val="00A81A08"/>
    <w:rsid w:val="00A81F3D"/>
    <w:rsid w:val="00A906BE"/>
    <w:rsid w:val="00A91521"/>
    <w:rsid w:val="00A95832"/>
    <w:rsid w:val="00AA0692"/>
    <w:rsid w:val="00AA1DB5"/>
    <w:rsid w:val="00AA27F7"/>
    <w:rsid w:val="00AA2A64"/>
    <w:rsid w:val="00AA3D12"/>
    <w:rsid w:val="00AA536F"/>
    <w:rsid w:val="00AB1AD4"/>
    <w:rsid w:val="00AB25E4"/>
    <w:rsid w:val="00AB7AC4"/>
    <w:rsid w:val="00AC0588"/>
    <w:rsid w:val="00AC5F87"/>
    <w:rsid w:val="00AC6D67"/>
    <w:rsid w:val="00AC7576"/>
    <w:rsid w:val="00AD1EC2"/>
    <w:rsid w:val="00AD2780"/>
    <w:rsid w:val="00AD4533"/>
    <w:rsid w:val="00AD6345"/>
    <w:rsid w:val="00AE1407"/>
    <w:rsid w:val="00AE199A"/>
    <w:rsid w:val="00AE3DFD"/>
    <w:rsid w:val="00AE6492"/>
    <w:rsid w:val="00AE683F"/>
    <w:rsid w:val="00AF0043"/>
    <w:rsid w:val="00AF2F88"/>
    <w:rsid w:val="00AF7B2C"/>
    <w:rsid w:val="00B011D0"/>
    <w:rsid w:val="00B04030"/>
    <w:rsid w:val="00B05A66"/>
    <w:rsid w:val="00B10B15"/>
    <w:rsid w:val="00B148C8"/>
    <w:rsid w:val="00B24160"/>
    <w:rsid w:val="00B3320D"/>
    <w:rsid w:val="00B41F0E"/>
    <w:rsid w:val="00B442B7"/>
    <w:rsid w:val="00B479B8"/>
    <w:rsid w:val="00B50357"/>
    <w:rsid w:val="00B50C3A"/>
    <w:rsid w:val="00B50FA5"/>
    <w:rsid w:val="00B51BAC"/>
    <w:rsid w:val="00B51F34"/>
    <w:rsid w:val="00B542E1"/>
    <w:rsid w:val="00B54F9E"/>
    <w:rsid w:val="00B643F8"/>
    <w:rsid w:val="00B7064F"/>
    <w:rsid w:val="00B72B7B"/>
    <w:rsid w:val="00B7303B"/>
    <w:rsid w:val="00B73288"/>
    <w:rsid w:val="00B73349"/>
    <w:rsid w:val="00B7480C"/>
    <w:rsid w:val="00B76EF3"/>
    <w:rsid w:val="00B772C0"/>
    <w:rsid w:val="00B77BD6"/>
    <w:rsid w:val="00B830EA"/>
    <w:rsid w:val="00B85A62"/>
    <w:rsid w:val="00B86D7C"/>
    <w:rsid w:val="00B93C1A"/>
    <w:rsid w:val="00BA06C7"/>
    <w:rsid w:val="00BA0F5A"/>
    <w:rsid w:val="00BA1BFF"/>
    <w:rsid w:val="00BA2A8B"/>
    <w:rsid w:val="00BA4EE4"/>
    <w:rsid w:val="00BA5B75"/>
    <w:rsid w:val="00BB1C02"/>
    <w:rsid w:val="00BB207E"/>
    <w:rsid w:val="00BB6FDE"/>
    <w:rsid w:val="00BC3AE6"/>
    <w:rsid w:val="00BC42E6"/>
    <w:rsid w:val="00BD070A"/>
    <w:rsid w:val="00BD1B02"/>
    <w:rsid w:val="00BD2A07"/>
    <w:rsid w:val="00BD3780"/>
    <w:rsid w:val="00BD4005"/>
    <w:rsid w:val="00BD4E81"/>
    <w:rsid w:val="00BE01D9"/>
    <w:rsid w:val="00BE38DF"/>
    <w:rsid w:val="00BE54EF"/>
    <w:rsid w:val="00BE7C87"/>
    <w:rsid w:val="00BF28C0"/>
    <w:rsid w:val="00BF3E1E"/>
    <w:rsid w:val="00BF428D"/>
    <w:rsid w:val="00BF5689"/>
    <w:rsid w:val="00BF6069"/>
    <w:rsid w:val="00BF7310"/>
    <w:rsid w:val="00C02D39"/>
    <w:rsid w:val="00C0636D"/>
    <w:rsid w:val="00C07763"/>
    <w:rsid w:val="00C1232F"/>
    <w:rsid w:val="00C141C8"/>
    <w:rsid w:val="00C14556"/>
    <w:rsid w:val="00C215C4"/>
    <w:rsid w:val="00C21F5C"/>
    <w:rsid w:val="00C223D5"/>
    <w:rsid w:val="00C24A19"/>
    <w:rsid w:val="00C26128"/>
    <w:rsid w:val="00C3328B"/>
    <w:rsid w:val="00C34C16"/>
    <w:rsid w:val="00C433E0"/>
    <w:rsid w:val="00C44180"/>
    <w:rsid w:val="00C44A66"/>
    <w:rsid w:val="00C44CE6"/>
    <w:rsid w:val="00C45290"/>
    <w:rsid w:val="00C51AFD"/>
    <w:rsid w:val="00C53BCB"/>
    <w:rsid w:val="00C5498E"/>
    <w:rsid w:val="00C5758B"/>
    <w:rsid w:val="00C579F1"/>
    <w:rsid w:val="00C60BA2"/>
    <w:rsid w:val="00C670F9"/>
    <w:rsid w:val="00C73AE1"/>
    <w:rsid w:val="00C73E6F"/>
    <w:rsid w:val="00C768E2"/>
    <w:rsid w:val="00C77122"/>
    <w:rsid w:val="00C91926"/>
    <w:rsid w:val="00C92165"/>
    <w:rsid w:val="00C945A8"/>
    <w:rsid w:val="00C97A7C"/>
    <w:rsid w:val="00CA13F4"/>
    <w:rsid w:val="00CA172D"/>
    <w:rsid w:val="00CA49C6"/>
    <w:rsid w:val="00CB0CD2"/>
    <w:rsid w:val="00CB4984"/>
    <w:rsid w:val="00CB626F"/>
    <w:rsid w:val="00CB776D"/>
    <w:rsid w:val="00CC0ECF"/>
    <w:rsid w:val="00CC2DEB"/>
    <w:rsid w:val="00CC55B2"/>
    <w:rsid w:val="00CC5BFA"/>
    <w:rsid w:val="00CC63FE"/>
    <w:rsid w:val="00CD0E6A"/>
    <w:rsid w:val="00CD3CDE"/>
    <w:rsid w:val="00CD5C42"/>
    <w:rsid w:val="00CD7766"/>
    <w:rsid w:val="00CE1A62"/>
    <w:rsid w:val="00CE3EC8"/>
    <w:rsid w:val="00CE713F"/>
    <w:rsid w:val="00CF12C9"/>
    <w:rsid w:val="00CF2313"/>
    <w:rsid w:val="00CF48D3"/>
    <w:rsid w:val="00CF6F07"/>
    <w:rsid w:val="00CF7952"/>
    <w:rsid w:val="00D020C6"/>
    <w:rsid w:val="00D02CB3"/>
    <w:rsid w:val="00D03700"/>
    <w:rsid w:val="00D101DC"/>
    <w:rsid w:val="00D104E5"/>
    <w:rsid w:val="00D12BF1"/>
    <w:rsid w:val="00D1332A"/>
    <w:rsid w:val="00D16448"/>
    <w:rsid w:val="00D2168F"/>
    <w:rsid w:val="00D21776"/>
    <w:rsid w:val="00D21B7A"/>
    <w:rsid w:val="00D22376"/>
    <w:rsid w:val="00D22BE8"/>
    <w:rsid w:val="00D23A18"/>
    <w:rsid w:val="00D2524E"/>
    <w:rsid w:val="00D26D6A"/>
    <w:rsid w:val="00D32AE6"/>
    <w:rsid w:val="00D358C4"/>
    <w:rsid w:val="00D3782A"/>
    <w:rsid w:val="00D411C3"/>
    <w:rsid w:val="00D43A93"/>
    <w:rsid w:val="00D44D33"/>
    <w:rsid w:val="00D45AEA"/>
    <w:rsid w:val="00D45F69"/>
    <w:rsid w:val="00D47EE2"/>
    <w:rsid w:val="00D517E2"/>
    <w:rsid w:val="00D527C9"/>
    <w:rsid w:val="00D53136"/>
    <w:rsid w:val="00D555A1"/>
    <w:rsid w:val="00D56343"/>
    <w:rsid w:val="00D569BD"/>
    <w:rsid w:val="00D56A02"/>
    <w:rsid w:val="00D57B45"/>
    <w:rsid w:val="00D66E2A"/>
    <w:rsid w:val="00D72682"/>
    <w:rsid w:val="00D76AB9"/>
    <w:rsid w:val="00D80DAA"/>
    <w:rsid w:val="00D90BD2"/>
    <w:rsid w:val="00D911CD"/>
    <w:rsid w:val="00D9162F"/>
    <w:rsid w:val="00D939A6"/>
    <w:rsid w:val="00D9419F"/>
    <w:rsid w:val="00D97086"/>
    <w:rsid w:val="00DA42CC"/>
    <w:rsid w:val="00DA4BA3"/>
    <w:rsid w:val="00DB363B"/>
    <w:rsid w:val="00DB37B5"/>
    <w:rsid w:val="00DB4632"/>
    <w:rsid w:val="00DB4CBF"/>
    <w:rsid w:val="00DB4F36"/>
    <w:rsid w:val="00DB66CE"/>
    <w:rsid w:val="00DC08C0"/>
    <w:rsid w:val="00DC1566"/>
    <w:rsid w:val="00DC290F"/>
    <w:rsid w:val="00DC643F"/>
    <w:rsid w:val="00DC71F3"/>
    <w:rsid w:val="00DD4C54"/>
    <w:rsid w:val="00DD78FD"/>
    <w:rsid w:val="00DD7B16"/>
    <w:rsid w:val="00DE0B7F"/>
    <w:rsid w:val="00DE3323"/>
    <w:rsid w:val="00DE55CE"/>
    <w:rsid w:val="00DF31BE"/>
    <w:rsid w:val="00DF64CD"/>
    <w:rsid w:val="00DF6CD3"/>
    <w:rsid w:val="00DF7871"/>
    <w:rsid w:val="00DF796B"/>
    <w:rsid w:val="00E00A11"/>
    <w:rsid w:val="00E00AF7"/>
    <w:rsid w:val="00E00D6A"/>
    <w:rsid w:val="00E02FF9"/>
    <w:rsid w:val="00E04F73"/>
    <w:rsid w:val="00E04FF7"/>
    <w:rsid w:val="00E06C49"/>
    <w:rsid w:val="00E076AD"/>
    <w:rsid w:val="00E11CB4"/>
    <w:rsid w:val="00E13B56"/>
    <w:rsid w:val="00E14524"/>
    <w:rsid w:val="00E2453E"/>
    <w:rsid w:val="00E2486B"/>
    <w:rsid w:val="00E31C16"/>
    <w:rsid w:val="00E31FA3"/>
    <w:rsid w:val="00E36AD8"/>
    <w:rsid w:val="00E40171"/>
    <w:rsid w:val="00E50E9F"/>
    <w:rsid w:val="00E513B9"/>
    <w:rsid w:val="00E525DF"/>
    <w:rsid w:val="00E52788"/>
    <w:rsid w:val="00E603DB"/>
    <w:rsid w:val="00E6054B"/>
    <w:rsid w:val="00E625F8"/>
    <w:rsid w:val="00E627D7"/>
    <w:rsid w:val="00E63F3F"/>
    <w:rsid w:val="00E6478E"/>
    <w:rsid w:val="00E6604C"/>
    <w:rsid w:val="00E715F4"/>
    <w:rsid w:val="00E736FD"/>
    <w:rsid w:val="00E74610"/>
    <w:rsid w:val="00E81C39"/>
    <w:rsid w:val="00E83741"/>
    <w:rsid w:val="00E83DE3"/>
    <w:rsid w:val="00E84580"/>
    <w:rsid w:val="00E851BC"/>
    <w:rsid w:val="00E8645E"/>
    <w:rsid w:val="00E922F7"/>
    <w:rsid w:val="00E92D10"/>
    <w:rsid w:val="00E937D8"/>
    <w:rsid w:val="00E958F1"/>
    <w:rsid w:val="00E96990"/>
    <w:rsid w:val="00E97191"/>
    <w:rsid w:val="00E977FB"/>
    <w:rsid w:val="00EA1DF4"/>
    <w:rsid w:val="00EA488C"/>
    <w:rsid w:val="00EB0292"/>
    <w:rsid w:val="00EB0EDF"/>
    <w:rsid w:val="00EB1711"/>
    <w:rsid w:val="00EB1829"/>
    <w:rsid w:val="00EB41DB"/>
    <w:rsid w:val="00EB608B"/>
    <w:rsid w:val="00EB62F7"/>
    <w:rsid w:val="00EC75AC"/>
    <w:rsid w:val="00ED3EC2"/>
    <w:rsid w:val="00ED4E4C"/>
    <w:rsid w:val="00ED5EA8"/>
    <w:rsid w:val="00EE7451"/>
    <w:rsid w:val="00EE7CBE"/>
    <w:rsid w:val="00EF1022"/>
    <w:rsid w:val="00EF1E9C"/>
    <w:rsid w:val="00EF61F9"/>
    <w:rsid w:val="00F00D0C"/>
    <w:rsid w:val="00F00D60"/>
    <w:rsid w:val="00F02009"/>
    <w:rsid w:val="00F02299"/>
    <w:rsid w:val="00F02B84"/>
    <w:rsid w:val="00F04EB0"/>
    <w:rsid w:val="00F0522E"/>
    <w:rsid w:val="00F053BC"/>
    <w:rsid w:val="00F10859"/>
    <w:rsid w:val="00F10AD5"/>
    <w:rsid w:val="00F11CF9"/>
    <w:rsid w:val="00F22958"/>
    <w:rsid w:val="00F25C72"/>
    <w:rsid w:val="00F27EBB"/>
    <w:rsid w:val="00F27FD6"/>
    <w:rsid w:val="00F37428"/>
    <w:rsid w:val="00F42909"/>
    <w:rsid w:val="00F43990"/>
    <w:rsid w:val="00F513C4"/>
    <w:rsid w:val="00F51E2F"/>
    <w:rsid w:val="00F52151"/>
    <w:rsid w:val="00F52766"/>
    <w:rsid w:val="00F659D5"/>
    <w:rsid w:val="00F6719D"/>
    <w:rsid w:val="00F67BE1"/>
    <w:rsid w:val="00F704D2"/>
    <w:rsid w:val="00F764D1"/>
    <w:rsid w:val="00F77FED"/>
    <w:rsid w:val="00F8578B"/>
    <w:rsid w:val="00F8674C"/>
    <w:rsid w:val="00F9276F"/>
    <w:rsid w:val="00F927E9"/>
    <w:rsid w:val="00F93A15"/>
    <w:rsid w:val="00F95135"/>
    <w:rsid w:val="00F97391"/>
    <w:rsid w:val="00F979B1"/>
    <w:rsid w:val="00FA0464"/>
    <w:rsid w:val="00FA29FB"/>
    <w:rsid w:val="00FA2CD7"/>
    <w:rsid w:val="00FA56A1"/>
    <w:rsid w:val="00FA5829"/>
    <w:rsid w:val="00FA7AC5"/>
    <w:rsid w:val="00FA7B5F"/>
    <w:rsid w:val="00FB328E"/>
    <w:rsid w:val="00FB3658"/>
    <w:rsid w:val="00FD03EF"/>
    <w:rsid w:val="00FD2F71"/>
    <w:rsid w:val="00FD3E87"/>
    <w:rsid w:val="00FD61C9"/>
    <w:rsid w:val="00FE526A"/>
    <w:rsid w:val="00FE7D74"/>
    <w:rsid w:val="00FF10F8"/>
    <w:rsid w:val="00FF458B"/>
    <w:rsid w:val="00FF4B47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20F0F"/>
  <w15:docId w15:val="{5BEB262B-D8C7-428E-AAEA-261C85D3E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3B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B0914"/>
    <w:pPr>
      <w:spacing w:after="0"/>
    </w:pPr>
  </w:style>
  <w:style w:type="paragraph" w:styleId="ListParagraph">
    <w:name w:val="List Paragraph"/>
    <w:basedOn w:val="Normal"/>
    <w:uiPriority w:val="34"/>
    <w:qFormat/>
    <w:rsid w:val="00542A3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A042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4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278</Words>
  <Characters>728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rie</dc:creator>
  <cp:lastModifiedBy>Assessor</cp:lastModifiedBy>
  <cp:revision>2</cp:revision>
  <cp:lastPrinted>2024-02-12T15:28:00Z</cp:lastPrinted>
  <dcterms:created xsi:type="dcterms:W3CDTF">2024-02-12T15:30:00Z</dcterms:created>
  <dcterms:modified xsi:type="dcterms:W3CDTF">2024-02-12T15:30:00Z</dcterms:modified>
</cp:coreProperties>
</file>